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8FB" w:rsidRPr="0042467E" w:rsidRDefault="008058FB" w:rsidP="008058FB">
      <w:pPr>
        <w:jc w:val="right"/>
        <w:rPr>
          <w:b/>
          <w:i/>
          <w:sz w:val="20"/>
          <w:szCs w:val="20"/>
          <w:u w:val="single"/>
        </w:rPr>
      </w:pPr>
      <w:r w:rsidRPr="0042467E">
        <w:rPr>
          <w:b/>
          <w:i/>
          <w:sz w:val="20"/>
          <w:szCs w:val="20"/>
          <w:u w:val="single"/>
        </w:rPr>
        <w:t xml:space="preserve">Załącznik nr </w:t>
      </w:r>
      <w:r w:rsidR="0067798E" w:rsidRPr="0042467E">
        <w:rPr>
          <w:b/>
          <w:i/>
          <w:sz w:val="20"/>
          <w:szCs w:val="20"/>
          <w:u w:val="single"/>
        </w:rPr>
        <w:t xml:space="preserve">4 </w:t>
      </w:r>
    </w:p>
    <w:p w:rsidR="008058FB" w:rsidRPr="0042467E" w:rsidRDefault="008058FB" w:rsidP="008058FB">
      <w:pPr>
        <w:pStyle w:val="Nagwek1"/>
        <w:rPr>
          <w:b w:val="0"/>
          <w:sz w:val="18"/>
          <w:szCs w:val="18"/>
          <w:lang w:val="pl-PL"/>
        </w:rPr>
      </w:pPr>
    </w:p>
    <w:p w:rsidR="008058FB" w:rsidRPr="0042467E" w:rsidRDefault="008058FB" w:rsidP="008058FB">
      <w:pPr>
        <w:pStyle w:val="Nagwek1"/>
        <w:rPr>
          <w:rFonts w:eastAsia="Arial Unicode MS"/>
          <w:b w:val="0"/>
          <w:sz w:val="18"/>
          <w:szCs w:val="18"/>
          <w:lang w:val="pl-PL"/>
        </w:rPr>
      </w:pPr>
      <w:r w:rsidRPr="0042467E">
        <w:rPr>
          <w:b w:val="0"/>
          <w:sz w:val="18"/>
          <w:szCs w:val="18"/>
          <w:lang w:val="pl-PL"/>
        </w:rPr>
        <w:t xml:space="preserve">........................................................................                                                                           </w:t>
      </w:r>
    </w:p>
    <w:p w:rsidR="008058FB" w:rsidRPr="0042467E" w:rsidRDefault="008058FB" w:rsidP="008058FB">
      <w:pPr>
        <w:spacing w:after="120"/>
        <w:ind w:right="6384"/>
        <w:rPr>
          <w:i/>
          <w:sz w:val="16"/>
        </w:rPr>
      </w:pPr>
      <w:r w:rsidRPr="0042467E">
        <w:rPr>
          <w:i/>
          <w:sz w:val="16"/>
        </w:rPr>
        <w:t xml:space="preserve">     Nazwa i adres Wykonawcy</w:t>
      </w:r>
    </w:p>
    <w:p w:rsidR="008058FB" w:rsidRPr="0042467E" w:rsidRDefault="008058FB" w:rsidP="008058FB">
      <w:pPr>
        <w:spacing w:after="60"/>
        <w:jc w:val="center"/>
        <w:rPr>
          <w:b/>
          <w:sz w:val="22"/>
          <w:szCs w:val="22"/>
        </w:rPr>
      </w:pPr>
      <w:r w:rsidRPr="0042467E">
        <w:rPr>
          <w:b/>
          <w:sz w:val="22"/>
          <w:szCs w:val="22"/>
        </w:rPr>
        <w:t xml:space="preserve">WYKAZ  </w:t>
      </w:r>
      <w:r w:rsidR="002D27FF" w:rsidRPr="0042467E">
        <w:rPr>
          <w:b/>
          <w:sz w:val="22"/>
          <w:szCs w:val="22"/>
        </w:rPr>
        <w:t>OSÓB, KTÓRE BĘDĄ REALIZOWAĆ ZAMÓWIENIE</w:t>
      </w:r>
    </w:p>
    <w:p w:rsidR="008058FB" w:rsidRPr="0042467E" w:rsidRDefault="008058FB" w:rsidP="008058FB">
      <w:pPr>
        <w:jc w:val="center"/>
        <w:rPr>
          <w:sz w:val="22"/>
          <w:szCs w:val="22"/>
        </w:rPr>
      </w:pPr>
      <w:r w:rsidRPr="0042467E">
        <w:rPr>
          <w:sz w:val="22"/>
          <w:szCs w:val="22"/>
        </w:rPr>
        <w:t>o który</w:t>
      </w:r>
      <w:r w:rsidR="002D27FF" w:rsidRPr="0042467E">
        <w:rPr>
          <w:sz w:val="22"/>
          <w:szCs w:val="22"/>
        </w:rPr>
        <w:t>ch</w:t>
      </w:r>
      <w:r w:rsidRPr="0042467E">
        <w:rPr>
          <w:sz w:val="22"/>
          <w:szCs w:val="22"/>
        </w:rPr>
        <w:t xml:space="preserve"> mowa w </w:t>
      </w:r>
      <w:r w:rsidR="00AA357F" w:rsidRPr="0042467E">
        <w:rPr>
          <w:sz w:val="22"/>
          <w:szCs w:val="22"/>
        </w:rPr>
        <w:t>rozdziale</w:t>
      </w:r>
      <w:r w:rsidR="0042467E">
        <w:rPr>
          <w:sz w:val="22"/>
          <w:szCs w:val="22"/>
        </w:rPr>
        <w:t xml:space="preserve"> V</w:t>
      </w:r>
      <w:r w:rsidR="00575E29" w:rsidRPr="0042467E">
        <w:rPr>
          <w:sz w:val="22"/>
          <w:szCs w:val="22"/>
        </w:rPr>
        <w:t xml:space="preserve"> ust.2</w:t>
      </w:r>
      <w:r w:rsidR="00856C8B" w:rsidRPr="0042467E">
        <w:rPr>
          <w:sz w:val="22"/>
          <w:szCs w:val="22"/>
        </w:rPr>
        <w:t xml:space="preserve">  </w:t>
      </w:r>
    </w:p>
    <w:p w:rsidR="008058FB" w:rsidRPr="0042467E" w:rsidRDefault="008058FB" w:rsidP="008058FB">
      <w:pPr>
        <w:rPr>
          <w:sz w:val="18"/>
          <w:szCs w:val="18"/>
        </w:rPr>
      </w:pPr>
    </w:p>
    <w:tbl>
      <w:tblPr>
        <w:tblpPr w:leftFromText="141" w:rightFromText="141" w:vertAnchor="text" w:tblpX="-170" w:tblpY="1"/>
        <w:tblOverlap w:val="never"/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"/>
        <w:gridCol w:w="1908"/>
        <w:gridCol w:w="1843"/>
        <w:gridCol w:w="2268"/>
        <w:gridCol w:w="1843"/>
        <w:gridCol w:w="1559"/>
      </w:tblGrid>
      <w:tr w:rsidR="008058FB" w:rsidRPr="0042467E" w:rsidTr="00A65E58">
        <w:trPr>
          <w:trHeight w:val="1295"/>
          <w:tblHeader/>
        </w:trPr>
        <w:tc>
          <w:tcPr>
            <w:tcW w:w="430" w:type="dxa"/>
            <w:vAlign w:val="center"/>
          </w:tcPr>
          <w:p w:rsidR="008058FB" w:rsidRPr="0042467E" w:rsidRDefault="008058FB" w:rsidP="00D83135">
            <w:pPr>
              <w:ind w:left="-120" w:right="-190"/>
              <w:jc w:val="center"/>
              <w:outlineLvl w:val="0"/>
              <w:rPr>
                <w:i/>
                <w:sz w:val="18"/>
                <w:szCs w:val="18"/>
              </w:rPr>
            </w:pPr>
            <w:r w:rsidRPr="0042467E">
              <w:rPr>
                <w:i/>
                <w:sz w:val="18"/>
                <w:szCs w:val="18"/>
              </w:rPr>
              <w:t>Lp.</w:t>
            </w:r>
          </w:p>
        </w:tc>
        <w:tc>
          <w:tcPr>
            <w:tcW w:w="1908" w:type="dxa"/>
            <w:vAlign w:val="center"/>
          </w:tcPr>
          <w:p w:rsidR="008058FB" w:rsidRPr="0042467E" w:rsidRDefault="002D27FF" w:rsidP="00F06461">
            <w:pPr>
              <w:spacing w:before="60" w:after="60"/>
              <w:jc w:val="center"/>
              <w:outlineLvl w:val="0"/>
              <w:rPr>
                <w:b/>
              </w:rPr>
            </w:pPr>
            <w:r w:rsidRPr="0042467E">
              <w:rPr>
                <w:b/>
              </w:rPr>
              <w:t>Imię i nazwisko</w:t>
            </w:r>
            <w:r w:rsidR="00BF68B2" w:rsidRPr="0042467E">
              <w:rPr>
                <w:b/>
              </w:rPr>
              <w:t>*</w:t>
            </w:r>
          </w:p>
        </w:tc>
        <w:tc>
          <w:tcPr>
            <w:tcW w:w="1843" w:type="dxa"/>
            <w:vAlign w:val="center"/>
          </w:tcPr>
          <w:p w:rsidR="008058FB" w:rsidRPr="0042467E" w:rsidRDefault="002D27FF" w:rsidP="002D27FF">
            <w:pPr>
              <w:ind w:left="-70" w:right="-70"/>
              <w:jc w:val="center"/>
              <w:outlineLvl w:val="0"/>
              <w:rPr>
                <w:sz w:val="18"/>
                <w:szCs w:val="18"/>
              </w:rPr>
            </w:pPr>
            <w:r w:rsidRPr="0042467E">
              <w:rPr>
                <w:b/>
                <w:sz w:val="22"/>
                <w:szCs w:val="22"/>
              </w:rPr>
              <w:t>Kwalifikacje zawodowe</w:t>
            </w:r>
          </w:p>
        </w:tc>
        <w:tc>
          <w:tcPr>
            <w:tcW w:w="2268" w:type="dxa"/>
            <w:vAlign w:val="center"/>
          </w:tcPr>
          <w:p w:rsidR="008058FB" w:rsidRPr="0042467E" w:rsidRDefault="002D27FF" w:rsidP="002D27FF">
            <w:pPr>
              <w:jc w:val="center"/>
              <w:outlineLvl w:val="0"/>
              <w:rPr>
                <w:sz w:val="18"/>
                <w:szCs w:val="18"/>
              </w:rPr>
            </w:pPr>
            <w:r w:rsidRPr="0042467E">
              <w:rPr>
                <w:b/>
              </w:rPr>
              <w:t>Doświadczenie</w:t>
            </w:r>
            <w:r w:rsidRPr="0042467E">
              <w:rPr>
                <w:b/>
              </w:rPr>
              <w:br/>
              <w:t>i wykształcenie</w:t>
            </w:r>
          </w:p>
        </w:tc>
        <w:tc>
          <w:tcPr>
            <w:tcW w:w="1843" w:type="dxa"/>
            <w:vAlign w:val="center"/>
          </w:tcPr>
          <w:p w:rsidR="008058FB" w:rsidRPr="0042467E" w:rsidRDefault="002D27FF" w:rsidP="002D27FF">
            <w:pPr>
              <w:ind w:left="-70" w:right="-70"/>
              <w:jc w:val="center"/>
              <w:outlineLvl w:val="0"/>
              <w:rPr>
                <w:sz w:val="16"/>
                <w:szCs w:val="16"/>
              </w:rPr>
            </w:pPr>
            <w:r w:rsidRPr="0042467E">
              <w:rPr>
                <w:b/>
                <w:bCs/>
                <w:sz w:val="22"/>
                <w:szCs w:val="22"/>
              </w:rPr>
              <w:t>Zakres wykonywanych czynności przy realizacji zamówienia</w:t>
            </w:r>
          </w:p>
        </w:tc>
        <w:tc>
          <w:tcPr>
            <w:tcW w:w="1559" w:type="dxa"/>
          </w:tcPr>
          <w:p w:rsidR="008058FB" w:rsidRPr="0042467E" w:rsidRDefault="008058FB" w:rsidP="00D83135">
            <w:pPr>
              <w:jc w:val="center"/>
              <w:outlineLvl w:val="0"/>
              <w:rPr>
                <w:b/>
              </w:rPr>
            </w:pPr>
          </w:p>
          <w:p w:rsidR="008058FB" w:rsidRPr="0042467E" w:rsidRDefault="002D27FF" w:rsidP="002D27FF">
            <w:pPr>
              <w:jc w:val="center"/>
              <w:outlineLvl w:val="0"/>
              <w:rPr>
                <w:b/>
                <w:sz w:val="22"/>
                <w:szCs w:val="22"/>
              </w:rPr>
            </w:pPr>
            <w:r w:rsidRPr="0042467E">
              <w:rPr>
                <w:b/>
                <w:bCs/>
                <w:sz w:val="22"/>
                <w:szCs w:val="22"/>
              </w:rPr>
              <w:t>Informacja o podstawie dysponowania daną osobą</w:t>
            </w:r>
            <w:r w:rsidR="003A14F4" w:rsidRPr="0042467E">
              <w:rPr>
                <w:b/>
                <w:bCs/>
                <w:sz w:val="22"/>
                <w:szCs w:val="22"/>
              </w:rPr>
              <w:t>*</w:t>
            </w:r>
            <w:r w:rsidR="00BF68B2" w:rsidRPr="0042467E">
              <w:rPr>
                <w:b/>
                <w:bCs/>
                <w:sz w:val="22"/>
                <w:szCs w:val="22"/>
              </w:rPr>
              <w:t>*</w:t>
            </w:r>
          </w:p>
        </w:tc>
      </w:tr>
      <w:tr w:rsidR="008058FB" w:rsidRPr="0042467E" w:rsidTr="00A65E58">
        <w:trPr>
          <w:tblHeader/>
        </w:trPr>
        <w:tc>
          <w:tcPr>
            <w:tcW w:w="430" w:type="dxa"/>
            <w:tcBorders>
              <w:bottom w:val="double" w:sz="4" w:space="0" w:color="auto"/>
            </w:tcBorders>
            <w:vAlign w:val="center"/>
          </w:tcPr>
          <w:p w:rsidR="008058FB" w:rsidRPr="0042467E" w:rsidRDefault="008058FB" w:rsidP="00D83135">
            <w:pPr>
              <w:jc w:val="center"/>
              <w:outlineLvl w:val="0"/>
              <w:rPr>
                <w:i/>
                <w:sz w:val="16"/>
                <w:szCs w:val="16"/>
              </w:rPr>
            </w:pPr>
            <w:r w:rsidRPr="0042467E">
              <w:rPr>
                <w:i/>
                <w:sz w:val="16"/>
                <w:szCs w:val="16"/>
              </w:rPr>
              <w:t>1</w:t>
            </w:r>
          </w:p>
        </w:tc>
        <w:tc>
          <w:tcPr>
            <w:tcW w:w="1908" w:type="dxa"/>
            <w:tcBorders>
              <w:bottom w:val="double" w:sz="4" w:space="0" w:color="auto"/>
            </w:tcBorders>
            <w:vAlign w:val="center"/>
          </w:tcPr>
          <w:p w:rsidR="008058FB" w:rsidRPr="0042467E" w:rsidRDefault="008058FB" w:rsidP="00D83135">
            <w:pPr>
              <w:jc w:val="center"/>
              <w:outlineLvl w:val="0"/>
              <w:rPr>
                <w:i/>
                <w:sz w:val="16"/>
                <w:szCs w:val="16"/>
              </w:rPr>
            </w:pPr>
            <w:r w:rsidRPr="0042467E">
              <w:rPr>
                <w:i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:rsidR="008058FB" w:rsidRPr="0042467E" w:rsidRDefault="008058FB" w:rsidP="00D83135">
            <w:pPr>
              <w:jc w:val="center"/>
              <w:outlineLvl w:val="0"/>
              <w:rPr>
                <w:i/>
                <w:sz w:val="16"/>
                <w:szCs w:val="16"/>
              </w:rPr>
            </w:pPr>
            <w:r w:rsidRPr="0042467E">
              <w:rPr>
                <w:i/>
                <w:sz w:val="16"/>
                <w:szCs w:val="16"/>
              </w:rPr>
              <w:t>3</w:t>
            </w:r>
          </w:p>
        </w:tc>
        <w:tc>
          <w:tcPr>
            <w:tcW w:w="2268" w:type="dxa"/>
            <w:tcBorders>
              <w:bottom w:val="double" w:sz="4" w:space="0" w:color="auto"/>
            </w:tcBorders>
            <w:vAlign w:val="center"/>
          </w:tcPr>
          <w:p w:rsidR="008058FB" w:rsidRPr="0042467E" w:rsidRDefault="008058FB" w:rsidP="00D83135">
            <w:pPr>
              <w:jc w:val="center"/>
              <w:outlineLvl w:val="0"/>
              <w:rPr>
                <w:i/>
                <w:sz w:val="16"/>
                <w:szCs w:val="16"/>
              </w:rPr>
            </w:pPr>
            <w:r w:rsidRPr="0042467E">
              <w:rPr>
                <w:i/>
                <w:sz w:val="16"/>
                <w:szCs w:val="16"/>
              </w:rPr>
              <w:t>4</w:t>
            </w:r>
          </w:p>
        </w:tc>
        <w:tc>
          <w:tcPr>
            <w:tcW w:w="1843" w:type="dxa"/>
            <w:tcBorders>
              <w:bottom w:val="double" w:sz="4" w:space="0" w:color="auto"/>
            </w:tcBorders>
            <w:vAlign w:val="center"/>
          </w:tcPr>
          <w:p w:rsidR="008058FB" w:rsidRPr="0042467E" w:rsidRDefault="008058FB" w:rsidP="00D83135">
            <w:pPr>
              <w:jc w:val="center"/>
              <w:outlineLvl w:val="0"/>
              <w:rPr>
                <w:i/>
                <w:sz w:val="16"/>
                <w:szCs w:val="16"/>
              </w:rPr>
            </w:pPr>
            <w:r w:rsidRPr="0042467E">
              <w:rPr>
                <w:i/>
                <w:sz w:val="16"/>
                <w:szCs w:val="16"/>
              </w:rPr>
              <w:t>5</w:t>
            </w: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:rsidR="008058FB" w:rsidRPr="0042467E" w:rsidRDefault="008058FB" w:rsidP="00D83135">
            <w:pPr>
              <w:jc w:val="center"/>
              <w:outlineLvl w:val="0"/>
              <w:rPr>
                <w:i/>
                <w:sz w:val="16"/>
                <w:szCs w:val="16"/>
              </w:rPr>
            </w:pPr>
            <w:r w:rsidRPr="0042467E">
              <w:rPr>
                <w:i/>
                <w:sz w:val="16"/>
                <w:szCs w:val="16"/>
              </w:rPr>
              <w:t>6</w:t>
            </w:r>
          </w:p>
        </w:tc>
      </w:tr>
      <w:tr w:rsidR="002953CB" w:rsidRPr="0042467E" w:rsidTr="00676724">
        <w:trPr>
          <w:trHeight w:val="804"/>
        </w:trPr>
        <w:tc>
          <w:tcPr>
            <w:tcW w:w="9851" w:type="dxa"/>
            <w:gridSpan w:val="6"/>
            <w:tcBorders>
              <w:top w:val="double" w:sz="4" w:space="0" w:color="auto"/>
            </w:tcBorders>
          </w:tcPr>
          <w:p w:rsidR="002953CB" w:rsidRPr="0042467E" w:rsidRDefault="0042467E" w:rsidP="0042467E">
            <w:pPr>
              <w:spacing w:after="120"/>
              <w:jc w:val="both"/>
              <w:rPr>
                <w:sz w:val="20"/>
                <w:shd w:val="clear" w:color="auto" w:fill="FFFFFF"/>
              </w:rPr>
            </w:pPr>
            <w:r w:rsidRPr="00E72DC5">
              <w:rPr>
                <w:sz w:val="20"/>
                <w:shd w:val="clear" w:color="auto" w:fill="FFFFFF"/>
              </w:rPr>
              <w:t>Co najmniej jed</w:t>
            </w:r>
            <w:r>
              <w:rPr>
                <w:sz w:val="20"/>
                <w:shd w:val="clear" w:color="auto" w:fill="FFFFFF"/>
              </w:rPr>
              <w:t>en</w:t>
            </w:r>
            <w:r w:rsidRPr="00E72DC5">
              <w:rPr>
                <w:sz w:val="20"/>
                <w:shd w:val="clear" w:color="auto" w:fill="FFFFFF"/>
              </w:rPr>
              <w:t xml:space="preserve"> eksper</w:t>
            </w:r>
            <w:r>
              <w:rPr>
                <w:sz w:val="20"/>
                <w:shd w:val="clear" w:color="auto" w:fill="FFFFFF"/>
              </w:rPr>
              <w:t>t</w:t>
            </w:r>
            <w:r w:rsidRPr="00E72DC5">
              <w:rPr>
                <w:sz w:val="20"/>
                <w:shd w:val="clear" w:color="auto" w:fill="FFFFFF"/>
              </w:rPr>
              <w:t>, osob</w:t>
            </w:r>
            <w:r>
              <w:rPr>
                <w:sz w:val="20"/>
                <w:shd w:val="clear" w:color="auto" w:fill="FFFFFF"/>
              </w:rPr>
              <w:t>a</w:t>
            </w:r>
            <w:r w:rsidRPr="00E72DC5">
              <w:rPr>
                <w:sz w:val="20"/>
                <w:shd w:val="clear" w:color="auto" w:fill="FFFFFF"/>
              </w:rPr>
              <w:t xml:space="preserve"> z wykształceniem wyższym, legitymująca się certyfikatem PRINCE 2 Foundation (lub równoważnym) posiadając</w:t>
            </w:r>
            <w:r>
              <w:rPr>
                <w:sz w:val="20"/>
                <w:shd w:val="clear" w:color="auto" w:fill="FFFFFF"/>
              </w:rPr>
              <w:t>a</w:t>
            </w:r>
            <w:r w:rsidRPr="00E72DC5">
              <w:rPr>
                <w:sz w:val="20"/>
                <w:shd w:val="clear" w:color="auto" w:fill="FFFFFF"/>
              </w:rPr>
              <w:t xml:space="preserve"> wiedzę i odpowiednie doświadczenie zawodowe z zakresu kierowania projektami mającymi na celu opracowanie dokumentacji aplikacyjnej dla administracji publicznej, </w:t>
            </w:r>
            <w:r>
              <w:rPr>
                <w:sz w:val="20"/>
                <w:shd w:val="clear" w:color="auto" w:fill="FFFFFF"/>
              </w:rPr>
              <w:t xml:space="preserve">w tym </w:t>
            </w:r>
            <w:r w:rsidRPr="00E72DC5">
              <w:rPr>
                <w:sz w:val="20"/>
                <w:shd w:val="clear" w:color="auto" w:fill="FFFFFF"/>
              </w:rPr>
              <w:t xml:space="preserve">kierowanie pracami </w:t>
            </w:r>
            <w:r>
              <w:rPr>
                <w:sz w:val="20"/>
                <w:shd w:val="clear" w:color="auto" w:fill="FFFFFF"/>
              </w:rPr>
              <w:t>przy opracowaniu</w:t>
            </w:r>
            <w:r w:rsidRPr="00E72DC5">
              <w:rPr>
                <w:sz w:val="20"/>
                <w:shd w:val="clear" w:color="auto" w:fill="FFFFFF"/>
              </w:rPr>
              <w:t xml:space="preserve"> co najmniej dw</w:t>
            </w:r>
            <w:r>
              <w:rPr>
                <w:sz w:val="20"/>
                <w:shd w:val="clear" w:color="auto" w:fill="FFFFFF"/>
              </w:rPr>
              <w:t>óch</w:t>
            </w:r>
            <w:r w:rsidRPr="00E72DC5">
              <w:rPr>
                <w:sz w:val="20"/>
                <w:shd w:val="clear" w:color="auto" w:fill="FFFFFF"/>
              </w:rPr>
              <w:t xml:space="preserve"> (2) projekt</w:t>
            </w:r>
            <w:r>
              <w:rPr>
                <w:sz w:val="20"/>
                <w:shd w:val="clear" w:color="auto" w:fill="FFFFFF"/>
              </w:rPr>
              <w:t>ów</w:t>
            </w:r>
            <w:r w:rsidRPr="00E72DC5">
              <w:rPr>
                <w:sz w:val="20"/>
                <w:shd w:val="clear" w:color="auto" w:fill="FFFFFF"/>
              </w:rPr>
              <w:t xml:space="preserve"> obejmujących przygotowanie dokumentacji aplikacyjnej dla samorządowej administracji publicznej, które uzyskały dofinansowanie ze środków europejskich w okresie ostatnich 3 lat (przed u</w:t>
            </w:r>
            <w:r>
              <w:rPr>
                <w:sz w:val="20"/>
                <w:shd w:val="clear" w:color="auto" w:fill="FFFFFF"/>
              </w:rPr>
              <w:t>pływem terminu składania ofert).</w:t>
            </w:r>
          </w:p>
        </w:tc>
      </w:tr>
      <w:tr w:rsidR="002953CB" w:rsidRPr="0042467E" w:rsidTr="002953CB">
        <w:trPr>
          <w:trHeight w:val="985"/>
        </w:trPr>
        <w:tc>
          <w:tcPr>
            <w:tcW w:w="430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  <w:r w:rsidRPr="0042467E">
              <w:rPr>
                <w:sz w:val="20"/>
                <w:szCs w:val="20"/>
              </w:rPr>
              <w:t>1.</w:t>
            </w:r>
          </w:p>
        </w:tc>
        <w:tc>
          <w:tcPr>
            <w:tcW w:w="1908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2953CB" w:rsidRPr="0042467E" w:rsidRDefault="002953CB" w:rsidP="002953CB">
            <w:pPr>
              <w:jc w:val="center"/>
              <w:outlineLvl w:val="0"/>
              <w:rPr>
                <w:sz w:val="20"/>
                <w:szCs w:val="20"/>
              </w:rPr>
            </w:pPr>
            <w:r w:rsidRPr="0042467E">
              <w:rPr>
                <w:sz w:val="20"/>
                <w:szCs w:val="20"/>
              </w:rPr>
              <w:t>osoba ta w trakcie realizacji zamówienia będzie pełniła funkcję Kierownika zespołu Wykonawcy</w:t>
            </w:r>
          </w:p>
          <w:p w:rsidR="00E23862" w:rsidRPr="0042467E" w:rsidRDefault="00E23862" w:rsidP="002953CB">
            <w:pPr>
              <w:jc w:val="center"/>
              <w:outlineLvl w:val="0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:rsidR="002953CB" w:rsidRPr="0042467E" w:rsidRDefault="002953CB" w:rsidP="006F70EC">
            <w:pPr>
              <w:jc w:val="both"/>
              <w:outlineLvl w:val="0"/>
            </w:pPr>
          </w:p>
        </w:tc>
      </w:tr>
      <w:tr w:rsidR="002953CB" w:rsidRPr="0042467E" w:rsidTr="00F64473">
        <w:trPr>
          <w:trHeight w:val="546"/>
        </w:trPr>
        <w:tc>
          <w:tcPr>
            <w:tcW w:w="9851" w:type="dxa"/>
            <w:gridSpan w:val="6"/>
          </w:tcPr>
          <w:p w:rsidR="002953CB" w:rsidRPr="0042467E" w:rsidRDefault="00CB0452" w:rsidP="007074DA">
            <w:pPr>
              <w:pStyle w:val="NormalnyWeb"/>
              <w:spacing w:before="0" w:beforeAutospacing="0" w:after="120" w:afterAutospacing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467E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C51161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o najmniej </w:t>
            </w:r>
            <w:r w:rsidR="001D27CD" w:rsidRPr="0042467E">
              <w:rPr>
                <w:rFonts w:ascii="Times New Roman" w:hAnsi="Times New Roman" w:cs="Times New Roman"/>
                <w:sz w:val="20"/>
                <w:szCs w:val="20"/>
              </w:rPr>
              <w:t>jeden ekspert</w:t>
            </w:r>
            <w:r w:rsidR="00F64473" w:rsidRPr="0042467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074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z wykształceniem wyższym</w:t>
            </w:r>
            <w:r w:rsidR="0042467E">
              <w:rPr>
                <w:rFonts w:ascii="Times New Roman" w:hAnsi="Times New Roman" w:cs="Times New Roman"/>
                <w:sz w:val="20"/>
                <w:szCs w:val="20"/>
              </w:rPr>
              <w:t xml:space="preserve"> z zakresu nauk przyrodniczych</w:t>
            </w:r>
            <w:r w:rsidR="007074DA" w:rsidRPr="0042467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D27CD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posiadający</w:t>
            </w:r>
            <w:r w:rsidR="000219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wiedzę i doświadczenie w opracowaniu dokumentacji aplikacyjnej/studium wykonalności i opracowała</w:t>
            </w:r>
            <w:r w:rsidR="006276A8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w ciągu ostatnich 5 lat </w:t>
            </w:r>
            <w:r w:rsidR="000219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jako autor lub współautor co najmniej cztery</w:t>
            </w:r>
            <w:r w:rsidR="006276A8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takie </w:t>
            </w:r>
            <w:r w:rsidR="000219DA" w:rsidRPr="0042467E">
              <w:rPr>
                <w:rFonts w:ascii="Times New Roman" w:hAnsi="Times New Roman" w:cs="Times New Roman"/>
                <w:sz w:val="20"/>
                <w:szCs w:val="20"/>
              </w:rPr>
              <w:t>studia wykonalności, w ty</w:t>
            </w:r>
            <w:r w:rsidR="0042467E">
              <w:rPr>
                <w:rFonts w:ascii="Times New Roman" w:hAnsi="Times New Roman" w:cs="Times New Roman"/>
                <w:sz w:val="20"/>
                <w:szCs w:val="20"/>
              </w:rPr>
              <w:t xml:space="preserve">m co najmniej dwa dla projektów </w:t>
            </w:r>
            <w:r w:rsidR="006276A8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o wartości nie mniejszej niż </w:t>
            </w:r>
            <w:r w:rsidR="007074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1 000 000 zł (1 mln) </w:t>
            </w:r>
            <w:r w:rsidR="006276A8" w:rsidRPr="0042467E">
              <w:rPr>
                <w:rFonts w:ascii="Times New Roman" w:hAnsi="Times New Roman" w:cs="Times New Roman"/>
                <w:sz w:val="20"/>
                <w:szCs w:val="20"/>
              </w:rPr>
              <w:t>zł brutto</w:t>
            </w:r>
            <w:r w:rsidR="0042467E">
              <w:rPr>
                <w:rFonts w:ascii="Times New Roman" w:hAnsi="Times New Roman" w:cs="Times New Roman"/>
                <w:sz w:val="20"/>
                <w:szCs w:val="20"/>
              </w:rPr>
              <w:t>, które</w:t>
            </w:r>
            <w:r w:rsidR="006276A8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219DA" w:rsidRPr="0042467E">
              <w:rPr>
                <w:rFonts w:ascii="Times New Roman" w:hAnsi="Times New Roman" w:cs="Times New Roman"/>
                <w:sz w:val="20"/>
                <w:szCs w:val="20"/>
              </w:rPr>
              <w:t>uzyskał</w:t>
            </w:r>
            <w:r w:rsidR="0042467E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0219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dofinansowanie ze </w:t>
            </w:r>
            <w:r w:rsidR="006276A8" w:rsidRPr="0042467E">
              <w:rPr>
                <w:rFonts w:ascii="Times New Roman" w:hAnsi="Times New Roman" w:cs="Times New Roman"/>
                <w:sz w:val="20"/>
                <w:szCs w:val="20"/>
              </w:rPr>
              <w:t>środków</w:t>
            </w:r>
            <w:r w:rsidR="000219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europejskich</w:t>
            </w:r>
            <w:r w:rsidR="006276A8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w perspektywie 2014-2020</w:t>
            </w:r>
            <w:r w:rsidR="007074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Regionalnych Programów Operacyjnych.</w:t>
            </w:r>
          </w:p>
        </w:tc>
      </w:tr>
      <w:tr w:rsidR="002953CB" w:rsidRPr="0042467E" w:rsidTr="00F64473">
        <w:trPr>
          <w:trHeight w:val="995"/>
        </w:trPr>
        <w:tc>
          <w:tcPr>
            <w:tcW w:w="430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  <w:r w:rsidRPr="0042467E">
              <w:rPr>
                <w:sz w:val="20"/>
                <w:szCs w:val="20"/>
              </w:rPr>
              <w:t>2.</w:t>
            </w:r>
          </w:p>
        </w:tc>
        <w:tc>
          <w:tcPr>
            <w:tcW w:w="1908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2953CB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E23862" w:rsidRPr="0042467E" w:rsidRDefault="00E23862" w:rsidP="00676724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676724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676724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676724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676724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676724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676724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2953CB" w:rsidRPr="0042467E" w:rsidRDefault="00F64473" w:rsidP="00676724">
            <w:pPr>
              <w:jc w:val="center"/>
              <w:outlineLvl w:val="0"/>
              <w:rPr>
                <w:sz w:val="20"/>
                <w:szCs w:val="20"/>
              </w:rPr>
            </w:pPr>
            <w:r w:rsidRPr="004246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</w:tcPr>
          <w:p w:rsidR="002953CB" w:rsidRPr="0042467E" w:rsidRDefault="002953CB" w:rsidP="006F70EC">
            <w:pPr>
              <w:jc w:val="both"/>
              <w:outlineLvl w:val="0"/>
            </w:pPr>
          </w:p>
        </w:tc>
      </w:tr>
      <w:tr w:rsidR="002953CB" w:rsidRPr="0042467E" w:rsidTr="0028658F">
        <w:trPr>
          <w:trHeight w:val="683"/>
        </w:trPr>
        <w:tc>
          <w:tcPr>
            <w:tcW w:w="9851" w:type="dxa"/>
            <w:gridSpan w:val="6"/>
          </w:tcPr>
          <w:p w:rsidR="002953CB" w:rsidRPr="0042467E" w:rsidRDefault="00CB0452" w:rsidP="0028658F">
            <w:pPr>
              <w:pStyle w:val="NormalnyWeb"/>
              <w:spacing w:before="0" w:beforeAutospacing="0" w:after="120" w:afterAutospacing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467E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o najmniej </w:t>
            </w:r>
            <w:r w:rsidR="001D27CD" w:rsidRPr="0042467E">
              <w:rPr>
                <w:rFonts w:ascii="Times New Roman" w:hAnsi="Times New Roman" w:cs="Times New Roman"/>
                <w:sz w:val="20"/>
                <w:szCs w:val="20"/>
              </w:rPr>
              <w:t>jeden ekspert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D27CD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posiadający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wiedzę i doświadczenie w zakresie analiz ekonomiczno-finansowych, która w</w:t>
            </w:r>
            <w:r w:rsidRPr="0042467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>okresie ostatnich 5 lat opracowała jako autor lub współautor co najmniej trzy analizy finansowe</w:t>
            </w:r>
            <w:r w:rsidR="007074DA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>w tym analizy trwałoś</w:t>
            </w:r>
            <w:r w:rsidR="007074DA" w:rsidRPr="0042467E">
              <w:rPr>
                <w:rFonts w:ascii="Times New Roman" w:hAnsi="Times New Roman" w:cs="Times New Roman"/>
                <w:sz w:val="20"/>
                <w:szCs w:val="20"/>
              </w:rPr>
              <w:t>ci finansowej) projektów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o wartości nie mniejszej niż </w:t>
            </w:r>
            <w:r w:rsidR="007074DA" w:rsidRPr="0042467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2467E">
              <w:rPr>
                <w:rFonts w:ascii="Times New Roman" w:hAnsi="Times New Roman" w:cs="Times New Roman"/>
                <w:sz w:val="20"/>
                <w:szCs w:val="20"/>
              </w:rPr>
              <w:t xml:space="preserve">mln zł brutto 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>oraz co najmniej trzy analizy kosztów i</w:t>
            </w:r>
            <w:r w:rsidRPr="0042467E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28658F" w:rsidRPr="0042467E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 w:rsidR="0042467E">
              <w:rPr>
                <w:rFonts w:ascii="Times New Roman" w:hAnsi="Times New Roman" w:cs="Times New Roman"/>
                <w:sz w:val="20"/>
                <w:szCs w:val="20"/>
              </w:rPr>
              <w:t>orzyści do studium wykonalności.</w:t>
            </w:r>
          </w:p>
          <w:p w:rsidR="00E23862" w:rsidRPr="0042467E" w:rsidRDefault="00E23862" w:rsidP="0028658F">
            <w:pPr>
              <w:pStyle w:val="NormalnyWeb"/>
              <w:spacing w:before="0" w:beforeAutospacing="0" w:after="120" w:afterAutospacing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70EC" w:rsidRPr="0042467E" w:rsidTr="002D27FF">
        <w:trPr>
          <w:trHeight w:val="1123"/>
        </w:trPr>
        <w:tc>
          <w:tcPr>
            <w:tcW w:w="430" w:type="dxa"/>
          </w:tcPr>
          <w:p w:rsidR="006F70EC" w:rsidRPr="0042467E" w:rsidRDefault="002953CB" w:rsidP="006F70EC">
            <w:pPr>
              <w:jc w:val="both"/>
              <w:outlineLvl w:val="0"/>
              <w:rPr>
                <w:sz w:val="20"/>
                <w:szCs w:val="20"/>
              </w:rPr>
            </w:pPr>
            <w:r w:rsidRPr="0042467E">
              <w:rPr>
                <w:sz w:val="20"/>
                <w:szCs w:val="20"/>
              </w:rPr>
              <w:t>3.</w:t>
            </w:r>
          </w:p>
        </w:tc>
        <w:tc>
          <w:tcPr>
            <w:tcW w:w="1908" w:type="dxa"/>
          </w:tcPr>
          <w:p w:rsidR="006F70EC" w:rsidRPr="0042467E" w:rsidRDefault="006F70EC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  <w:p w:rsidR="006F70EC" w:rsidRPr="0042467E" w:rsidRDefault="006F70EC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6F70EC" w:rsidRPr="0042467E" w:rsidRDefault="006F70EC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6F70EC" w:rsidRPr="0042467E" w:rsidRDefault="006F70EC" w:rsidP="006F70EC">
            <w:pPr>
              <w:jc w:val="both"/>
              <w:outlineLvl w:val="0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6F70EC" w:rsidRPr="0042467E" w:rsidRDefault="006F70EC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  <w:p w:rsidR="00E23862" w:rsidRPr="0042467E" w:rsidRDefault="00E23862" w:rsidP="0028658F">
            <w:pPr>
              <w:jc w:val="center"/>
              <w:outlineLvl w:val="0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:rsidR="006F70EC" w:rsidRPr="0042467E" w:rsidRDefault="006F70EC" w:rsidP="006F70EC">
            <w:pPr>
              <w:jc w:val="both"/>
              <w:outlineLvl w:val="0"/>
            </w:pPr>
          </w:p>
        </w:tc>
      </w:tr>
    </w:tbl>
    <w:p w:rsidR="00C35F49" w:rsidRPr="0042467E" w:rsidRDefault="00C35F49" w:rsidP="0042467E"/>
    <w:p w:rsidR="00C35F49" w:rsidRPr="0042467E" w:rsidRDefault="00C35F49" w:rsidP="00C35F49">
      <w:pPr>
        <w:ind w:right="39" w:firstLine="142"/>
        <w:jc w:val="both"/>
        <w:outlineLvl w:val="0"/>
        <w:rPr>
          <w:i/>
          <w:sz w:val="18"/>
          <w:szCs w:val="18"/>
        </w:rPr>
      </w:pPr>
      <w:r w:rsidRPr="0042467E">
        <w:rPr>
          <w:i/>
          <w:sz w:val="18"/>
          <w:szCs w:val="18"/>
        </w:rPr>
        <w:t>* W Kolumnie 2 należy wymienić osoby. Które spełniają wa</w:t>
      </w:r>
      <w:r w:rsidR="0042467E">
        <w:rPr>
          <w:i/>
          <w:sz w:val="18"/>
          <w:szCs w:val="18"/>
        </w:rPr>
        <w:t xml:space="preserve">runek określony w rozdziale V </w:t>
      </w:r>
      <w:r w:rsidRPr="0042467E">
        <w:rPr>
          <w:i/>
          <w:sz w:val="18"/>
          <w:szCs w:val="18"/>
        </w:rPr>
        <w:t>ust.2  zapytania ofertowego</w:t>
      </w:r>
    </w:p>
    <w:p w:rsidR="003A14F4" w:rsidRPr="0042467E" w:rsidRDefault="004E4308" w:rsidP="00C35F49">
      <w:pPr>
        <w:ind w:left="-142" w:right="39" w:firstLine="142"/>
        <w:jc w:val="both"/>
        <w:outlineLvl w:val="0"/>
        <w:rPr>
          <w:rFonts w:eastAsia="Batang"/>
          <w:i/>
          <w:sz w:val="18"/>
          <w:szCs w:val="18"/>
        </w:rPr>
      </w:pPr>
      <w:r w:rsidRPr="0042467E">
        <w:rPr>
          <w:i/>
          <w:sz w:val="18"/>
          <w:szCs w:val="18"/>
        </w:rPr>
        <w:t>**</w:t>
      </w:r>
      <w:r w:rsidR="00E85646" w:rsidRPr="0042467E">
        <w:rPr>
          <w:i/>
          <w:sz w:val="18"/>
          <w:szCs w:val="18"/>
        </w:rPr>
        <w:t xml:space="preserve"> </w:t>
      </w:r>
      <w:r w:rsidR="00C35F49" w:rsidRPr="0042467E">
        <w:rPr>
          <w:i/>
          <w:sz w:val="18"/>
          <w:szCs w:val="18"/>
        </w:rPr>
        <w:t xml:space="preserve">W kolumnie 6 należy podać informację o podstawie dysponowania daną osobą </w:t>
      </w:r>
    </w:p>
    <w:p w:rsidR="003A14F4" w:rsidRPr="0042467E" w:rsidRDefault="003A14F4" w:rsidP="003A14F4">
      <w:pPr>
        <w:ind w:left="-142" w:right="39" w:hanging="142"/>
        <w:jc w:val="both"/>
        <w:outlineLvl w:val="0"/>
        <w:rPr>
          <w:i/>
          <w:sz w:val="18"/>
          <w:szCs w:val="18"/>
        </w:rPr>
      </w:pPr>
    </w:p>
    <w:p w:rsidR="008058FB" w:rsidRPr="0042467E" w:rsidRDefault="003A14F4" w:rsidP="008C07AC">
      <w:pPr>
        <w:ind w:right="39"/>
        <w:jc w:val="both"/>
        <w:outlineLvl w:val="0"/>
        <w:rPr>
          <w:i/>
          <w:sz w:val="18"/>
          <w:szCs w:val="18"/>
        </w:rPr>
      </w:pPr>
      <w:r w:rsidRPr="0042467E">
        <w:rPr>
          <w:i/>
          <w:sz w:val="18"/>
          <w:szCs w:val="18"/>
        </w:rPr>
        <w:t xml:space="preserve">W przypadku prowadzenia przez te osoby samodzielnej działalności należy do oferty dołączyć </w:t>
      </w:r>
      <w:r w:rsidRPr="0042467E">
        <w:rPr>
          <w:b/>
          <w:i/>
          <w:sz w:val="18"/>
          <w:szCs w:val="18"/>
        </w:rPr>
        <w:t>pisemne zobowiązanie tych osób do podjęcia się pełnienia określonej funkcji w okresie wykonywania przedmiotu niniejszego zamówienia</w:t>
      </w:r>
      <w:r w:rsidR="00BF68B2" w:rsidRPr="0042467E">
        <w:rPr>
          <w:i/>
          <w:sz w:val="18"/>
          <w:szCs w:val="18"/>
        </w:rPr>
        <w:t>.</w:t>
      </w:r>
    </w:p>
    <w:p w:rsidR="00BF68B2" w:rsidRPr="0042467E" w:rsidRDefault="00BF68B2" w:rsidP="008C07AC">
      <w:pPr>
        <w:ind w:right="40"/>
        <w:jc w:val="both"/>
        <w:outlineLvl w:val="0"/>
        <w:rPr>
          <w:rFonts w:eastAsia="Batang"/>
          <w:i/>
          <w:sz w:val="18"/>
          <w:szCs w:val="18"/>
        </w:rPr>
      </w:pPr>
      <w:r w:rsidRPr="0042467E">
        <w:rPr>
          <w:rFonts w:eastAsia="Batang"/>
          <w:i/>
          <w:sz w:val="18"/>
          <w:szCs w:val="18"/>
        </w:rPr>
        <w:t xml:space="preserve">Wymagana forma dokumentu - oryginał </w:t>
      </w:r>
    </w:p>
    <w:p w:rsidR="005331E8" w:rsidRPr="0042467E" w:rsidRDefault="005331E8" w:rsidP="008058FB">
      <w:pPr>
        <w:rPr>
          <w:szCs w:val="16"/>
        </w:rPr>
      </w:pPr>
      <w:bookmarkStart w:id="0" w:name="_GoBack"/>
      <w:bookmarkEnd w:id="0"/>
    </w:p>
    <w:p w:rsidR="008058FB" w:rsidRPr="0042467E" w:rsidRDefault="008058FB" w:rsidP="008058FB">
      <w:pPr>
        <w:tabs>
          <w:tab w:val="left" w:pos="5100"/>
        </w:tabs>
        <w:ind w:right="-30"/>
        <w:rPr>
          <w:sz w:val="16"/>
          <w:szCs w:val="16"/>
        </w:rPr>
      </w:pPr>
      <w:r w:rsidRPr="0042467E">
        <w:rPr>
          <w:sz w:val="16"/>
          <w:szCs w:val="16"/>
        </w:rPr>
        <w:t xml:space="preserve">                                       </w:t>
      </w:r>
      <w:r w:rsidRPr="0042467E">
        <w:rPr>
          <w:sz w:val="16"/>
          <w:szCs w:val="16"/>
        </w:rPr>
        <w:tab/>
        <w:t xml:space="preserve">    ................................................................................</w:t>
      </w:r>
    </w:p>
    <w:p w:rsidR="008058FB" w:rsidRPr="0042467E" w:rsidRDefault="008058FB" w:rsidP="008058FB">
      <w:pPr>
        <w:ind w:left="5529" w:hanging="4839"/>
        <w:rPr>
          <w:szCs w:val="16"/>
          <w:lang w:val="x-none"/>
        </w:rPr>
      </w:pPr>
      <w:r w:rsidRPr="0042467E">
        <w:rPr>
          <w:sz w:val="16"/>
          <w:szCs w:val="16"/>
        </w:rPr>
        <w:tab/>
      </w:r>
      <w:r w:rsidRPr="0042467E">
        <w:rPr>
          <w:i/>
          <w:sz w:val="16"/>
          <w:szCs w:val="16"/>
        </w:rPr>
        <w:t xml:space="preserve"> podpis/y osoby/osób upoważnionej/ych </w:t>
      </w:r>
      <w:r w:rsidRPr="0042467E">
        <w:rPr>
          <w:i/>
          <w:sz w:val="16"/>
          <w:szCs w:val="16"/>
        </w:rPr>
        <w:br/>
        <w:t xml:space="preserve">      do reprezentowania Wykonawcy</w:t>
      </w:r>
    </w:p>
    <w:sectPr w:rsidR="008058FB" w:rsidRPr="0042467E" w:rsidSect="005331E8">
      <w:headerReference w:type="default" r:id="rId8"/>
      <w:footerReference w:type="default" r:id="rId9"/>
      <w:pgSz w:w="11906" w:h="16838"/>
      <w:pgMar w:top="426" w:right="1417" w:bottom="993" w:left="1417" w:header="425" w:footer="1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7148" w:rsidRDefault="00547148" w:rsidP="009A4948">
      <w:r>
        <w:separator/>
      </w:r>
    </w:p>
  </w:endnote>
  <w:endnote w:type="continuationSeparator" w:id="0">
    <w:p w:rsidR="00547148" w:rsidRDefault="00547148" w:rsidP="009A4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3862" w:rsidRDefault="00E23862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5331E8" w:rsidRPr="005331E8">
      <w:rPr>
        <w:noProof/>
        <w:lang w:val="pl-PL"/>
      </w:rPr>
      <w:t>1</w:t>
    </w:r>
    <w:r>
      <w:fldChar w:fldCharType="end"/>
    </w:r>
  </w:p>
  <w:p w:rsidR="00E23862" w:rsidRDefault="00E2386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7148" w:rsidRDefault="00547148" w:rsidP="009A4948">
      <w:r>
        <w:separator/>
      </w:r>
    </w:p>
  </w:footnote>
  <w:footnote w:type="continuationSeparator" w:id="0">
    <w:p w:rsidR="00547148" w:rsidRDefault="00547148" w:rsidP="009A49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6253" w:rsidRPr="0064782D" w:rsidRDefault="00416253" w:rsidP="0064782D">
    <w:pPr>
      <w:jc w:val="center"/>
      <w:rPr>
        <w:rFonts w:cs="Arial"/>
        <w:sz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6pt;height:8.25pt" o:bullet="t">
        <v:imagedata r:id="rId1" o:title="dot1"/>
      </v:shape>
    </w:pict>
  </w:numPicBullet>
  <w:abstractNum w:abstractNumId="0" w15:restartNumberingAfterBreak="0">
    <w:nsid w:val="00380820"/>
    <w:multiLevelType w:val="hybridMultilevel"/>
    <w:tmpl w:val="B0FAD6E0"/>
    <w:lvl w:ilvl="0" w:tplc="0415000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" w15:restartNumberingAfterBreak="0">
    <w:nsid w:val="00D77809"/>
    <w:multiLevelType w:val="hybridMultilevel"/>
    <w:tmpl w:val="85DCC4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F51A9"/>
    <w:multiLevelType w:val="hybridMultilevel"/>
    <w:tmpl w:val="06A8AB50"/>
    <w:lvl w:ilvl="0" w:tplc="041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04D10054"/>
    <w:multiLevelType w:val="hybridMultilevel"/>
    <w:tmpl w:val="A0E4DBDA"/>
    <w:lvl w:ilvl="0" w:tplc="D56892E6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ascii="Calibri" w:hAnsi="Calibri" w:hint="default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5A83625"/>
    <w:multiLevelType w:val="hybridMultilevel"/>
    <w:tmpl w:val="C6E4B2D8"/>
    <w:lvl w:ilvl="0" w:tplc="04150017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  <w:b w:val="0"/>
        <w:i w:val="0"/>
        <w:kern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" w15:restartNumberingAfterBreak="0">
    <w:nsid w:val="0E557E95"/>
    <w:multiLevelType w:val="hybridMultilevel"/>
    <w:tmpl w:val="D32A8EF0"/>
    <w:lvl w:ilvl="0" w:tplc="04150017">
      <w:start w:val="1"/>
      <w:numFmt w:val="lowerLetter"/>
      <w:lvlText w:val="%1)"/>
      <w:lvlJc w:val="left"/>
      <w:pPr>
        <w:ind w:left="1260" w:hanging="360"/>
      </w:pPr>
    </w:lvl>
    <w:lvl w:ilvl="1" w:tplc="04150019" w:tentative="1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113D7204"/>
    <w:multiLevelType w:val="hybridMultilevel"/>
    <w:tmpl w:val="BD38920C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E046B"/>
    <w:multiLevelType w:val="hybridMultilevel"/>
    <w:tmpl w:val="8B82A548"/>
    <w:lvl w:ilvl="0" w:tplc="A37C759E">
      <w:start w:val="3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31210"/>
    <w:multiLevelType w:val="hybridMultilevel"/>
    <w:tmpl w:val="D1F08D9C"/>
    <w:lvl w:ilvl="0" w:tplc="7A7C7DAC">
      <w:start w:val="3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B75C0"/>
    <w:multiLevelType w:val="hybridMultilevel"/>
    <w:tmpl w:val="2EF01710"/>
    <w:lvl w:ilvl="0" w:tplc="0415000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0" w15:restartNumberingAfterBreak="0">
    <w:nsid w:val="1C826CD9"/>
    <w:multiLevelType w:val="hybridMultilevel"/>
    <w:tmpl w:val="B5B446CE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/>
        <w:i w:val="0"/>
        <w:sz w:val="20"/>
        <w:szCs w:val="20"/>
      </w:rPr>
    </w:lvl>
    <w:lvl w:ilvl="1" w:tplc="E22E9D16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16"/>
        <w:szCs w:val="16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9940C9"/>
    <w:multiLevelType w:val="hybridMultilevel"/>
    <w:tmpl w:val="377611FC"/>
    <w:lvl w:ilvl="0" w:tplc="0415000F">
      <w:start w:val="1"/>
      <w:numFmt w:val="decimal"/>
      <w:lvlText w:val="%1."/>
      <w:lvlJc w:val="left"/>
      <w:pPr>
        <w:ind w:left="2421" w:hanging="360"/>
      </w:pPr>
    </w:lvl>
    <w:lvl w:ilvl="1" w:tplc="04150019" w:tentative="1">
      <w:start w:val="1"/>
      <w:numFmt w:val="lowerLetter"/>
      <w:lvlText w:val="%2."/>
      <w:lvlJc w:val="left"/>
      <w:pPr>
        <w:ind w:left="3141" w:hanging="360"/>
      </w:pPr>
    </w:lvl>
    <w:lvl w:ilvl="2" w:tplc="0415001B" w:tentative="1">
      <w:start w:val="1"/>
      <w:numFmt w:val="lowerRoman"/>
      <w:lvlText w:val="%3."/>
      <w:lvlJc w:val="right"/>
      <w:pPr>
        <w:ind w:left="3861" w:hanging="180"/>
      </w:pPr>
    </w:lvl>
    <w:lvl w:ilvl="3" w:tplc="0415000F" w:tentative="1">
      <w:start w:val="1"/>
      <w:numFmt w:val="decimal"/>
      <w:lvlText w:val="%4."/>
      <w:lvlJc w:val="left"/>
      <w:pPr>
        <w:ind w:left="4581" w:hanging="360"/>
      </w:pPr>
    </w:lvl>
    <w:lvl w:ilvl="4" w:tplc="04150019" w:tentative="1">
      <w:start w:val="1"/>
      <w:numFmt w:val="lowerLetter"/>
      <w:lvlText w:val="%5."/>
      <w:lvlJc w:val="left"/>
      <w:pPr>
        <w:ind w:left="5301" w:hanging="360"/>
      </w:pPr>
    </w:lvl>
    <w:lvl w:ilvl="5" w:tplc="0415001B" w:tentative="1">
      <w:start w:val="1"/>
      <w:numFmt w:val="lowerRoman"/>
      <w:lvlText w:val="%6."/>
      <w:lvlJc w:val="right"/>
      <w:pPr>
        <w:ind w:left="6021" w:hanging="180"/>
      </w:pPr>
    </w:lvl>
    <w:lvl w:ilvl="6" w:tplc="0415000F" w:tentative="1">
      <w:start w:val="1"/>
      <w:numFmt w:val="decimal"/>
      <w:lvlText w:val="%7."/>
      <w:lvlJc w:val="left"/>
      <w:pPr>
        <w:ind w:left="6741" w:hanging="360"/>
      </w:pPr>
    </w:lvl>
    <w:lvl w:ilvl="7" w:tplc="04150019" w:tentative="1">
      <w:start w:val="1"/>
      <w:numFmt w:val="lowerLetter"/>
      <w:lvlText w:val="%8."/>
      <w:lvlJc w:val="left"/>
      <w:pPr>
        <w:ind w:left="7461" w:hanging="360"/>
      </w:pPr>
    </w:lvl>
    <w:lvl w:ilvl="8" w:tplc="0415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" w15:restartNumberingAfterBreak="0">
    <w:nsid w:val="24E520E2"/>
    <w:multiLevelType w:val="multilevel"/>
    <w:tmpl w:val="DA7C4488"/>
    <w:lvl w:ilvl="0">
      <w:start w:val="2"/>
      <w:numFmt w:val="upperRoman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b/>
        <w:i w:val="0"/>
        <w:sz w:val="20"/>
        <w:szCs w:val="20"/>
      </w:rPr>
    </w:lvl>
    <w:lvl w:ilvl="1">
      <w:numFmt w:val="decimalZero"/>
      <w:isLgl/>
      <w:lvlText w:val="%1.%2"/>
      <w:lvlJc w:val="left"/>
      <w:pPr>
        <w:tabs>
          <w:tab w:val="num" w:pos="2130"/>
        </w:tabs>
        <w:ind w:left="2130" w:hanging="615"/>
      </w:pPr>
    </w:lvl>
    <w:lvl w:ilvl="2">
      <w:start w:val="1"/>
      <w:numFmt w:val="decimal"/>
      <w:isLgl/>
      <w:lvlText w:val="%1.%2.%3"/>
      <w:lvlJc w:val="left"/>
      <w:pPr>
        <w:tabs>
          <w:tab w:val="num" w:pos="3030"/>
        </w:tabs>
        <w:ind w:left="303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3825"/>
        </w:tabs>
        <w:ind w:left="3825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4980"/>
        </w:tabs>
        <w:ind w:left="498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5775"/>
        </w:tabs>
        <w:ind w:left="5775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6930"/>
        </w:tabs>
        <w:ind w:left="693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7725"/>
        </w:tabs>
        <w:ind w:left="7725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8880"/>
        </w:tabs>
        <w:ind w:left="8880" w:hanging="1800"/>
      </w:pPr>
    </w:lvl>
  </w:abstractNum>
  <w:abstractNum w:abstractNumId="13" w15:restartNumberingAfterBreak="0">
    <w:nsid w:val="28421775"/>
    <w:multiLevelType w:val="hybridMultilevel"/>
    <w:tmpl w:val="1B36403A"/>
    <w:lvl w:ilvl="0" w:tplc="EF5E779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A7B16"/>
    <w:multiLevelType w:val="hybridMultilevel"/>
    <w:tmpl w:val="9DCC2C12"/>
    <w:lvl w:ilvl="0" w:tplc="1630AC52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ascii="Arial" w:eastAsia="Times New Roman" w:hAnsi="Arial" w:cs="Arial"/>
      </w:rPr>
    </w:lvl>
    <w:lvl w:ilvl="1" w:tplc="E5126930">
      <w:start w:val="1"/>
      <w:numFmt w:val="lowerLetter"/>
      <w:lvlText w:val="%2)"/>
      <w:lvlJc w:val="left"/>
      <w:pPr>
        <w:tabs>
          <w:tab w:val="num" w:pos="1425"/>
        </w:tabs>
        <w:ind w:left="1425" w:hanging="525"/>
      </w:pPr>
      <w:rPr>
        <w:rFonts w:ascii="Arial" w:hAnsi="Arial" w:hint="default"/>
        <w:b w:val="0"/>
        <w:i w:val="0"/>
        <w:sz w:val="20"/>
        <w:szCs w:val="20"/>
      </w:rPr>
    </w:lvl>
    <w:lvl w:ilvl="2" w:tplc="51D84A52">
      <w:start w:val="1"/>
      <w:numFmt w:val="bullet"/>
      <w:lvlText w:val="-"/>
      <w:lvlJc w:val="left"/>
      <w:pPr>
        <w:tabs>
          <w:tab w:val="num" w:pos="2697"/>
        </w:tabs>
        <w:ind w:left="2620" w:hanging="283"/>
      </w:pPr>
      <w:rPr>
        <w:rFonts w:ascii="Times New Roman" w:hAnsi="Times New Roman" w:cs="Times New Roman" w:hint="default"/>
        <w:b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15" w15:restartNumberingAfterBreak="0">
    <w:nsid w:val="2A7D3997"/>
    <w:multiLevelType w:val="hybridMultilevel"/>
    <w:tmpl w:val="1C7E60C2"/>
    <w:lvl w:ilvl="0" w:tplc="04150017">
      <w:start w:val="1"/>
      <w:numFmt w:val="lowerLetter"/>
      <w:lvlText w:val="%1)"/>
      <w:lvlJc w:val="left"/>
      <w:pPr>
        <w:ind w:left="1260" w:hanging="360"/>
      </w:pPr>
    </w:lvl>
    <w:lvl w:ilvl="1" w:tplc="04150019" w:tentative="1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2C6F5EEC"/>
    <w:multiLevelType w:val="hybridMultilevel"/>
    <w:tmpl w:val="77C08FFE"/>
    <w:lvl w:ilvl="0" w:tplc="04150017">
      <w:start w:val="1"/>
      <w:numFmt w:val="lowerLetter"/>
      <w:lvlText w:val="%1)"/>
      <w:lvlJc w:val="left"/>
      <w:pPr>
        <w:ind w:left="1260" w:hanging="360"/>
      </w:pPr>
    </w:lvl>
    <w:lvl w:ilvl="1" w:tplc="04150019" w:tentative="1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2FC013BE"/>
    <w:multiLevelType w:val="hybridMultilevel"/>
    <w:tmpl w:val="B63C9E42"/>
    <w:lvl w:ilvl="0" w:tplc="FB0E004C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i w:val="0"/>
        <w:kern w:val="0"/>
        <w:sz w:val="20"/>
        <w:szCs w:val="20"/>
      </w:rPr>
    </w:lvl>
    <w:lvl w:ilvl="1" w:tplc="E22E9D16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16"/>
        <w:szCs w:val="16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9E321D"/>
    <w:multiLevelType w:val="hybridMultilevel"/>
    <w:tmpl w:val="723E3028"/>
    <w:lvl w:ilvl="0" w:tplc="9A5C52F8">
      <w:start w:val="2"/>
      <w:numFmt w:val="decimal"/>
      <w:lvlText w:val="%1)"/>
      <w:lvlJc w:val="left"/>
      <w:pPr>
        <w:ind w:left="1575" w:hanging="495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69E7B18"/>
    <w:multiLevelType w:val="hybridMultilevel"/>
    <w:tmpl w:val="3D50AB6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113318"/>
    <w:multiLevelType w:val="hybridMultilevel"/>
    <w:tmpl w:val="8A8C8AB2"/>
    <w:lvl w:ilvl="0" w:tplc="FB0E004C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i w:val="0"/>
        <w:kern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340E0"/>
    <w:multiLevelType w:val="hybridMultilevel"/>
    <w:tmpl w:val="3EBC1A32"/>
    <w:lvl w:ilvl="0" w:tplc="04150017">
      <w:start w:val="1"/>
      <w:numFmt w:val="lowerLetter"/>
      <w:lvlText w:val="%1)"/>
      <w:lvlJc w:val="left"/>
      <w:pPr>
        <w:ind w:left="1778" w:hanging="360"/>
      </w:p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2" w15:restartNumberingAfterBreak="0">
    <w:nsid w:val="40F4119E"/>
    <w:multiLevelType w:val="hybridMultilevel"/>
    <w:tmpl w:val="FD1E25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470F50"/>
    <w:multiLevelType w:val="multilevel"/>
    <w:tmpl w:val="25080EFA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FC701F"/>
    <w:multiLevelType w:val="hybridMultilevel"/>
    <w:tmpl w:val="008C7C0A"/>
    <w:lvl w:ilvl="0" w:tplc="04150015">
      <w:start w:val="1"/>
      <w:numFmt w:val="upperLetter"/>
      <w:lvlText w:val="%1.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46027A48"/>
    <w:multiLevelType w:val="hybridMultilevel"/>
    <w:tmpl w:val="E09089D4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6" w15:restartNumberingAfterBreak="0">
    <w:nsid w:val="46723BE6"/>
    <w:multiLevelType w:val="hybridMultilevel"/>
    <w:tmpl w:val="AF54D5EC"/>
    <w:lvl w:ilvl="0" w:tplc="1938D3A2">
      <w:start w:val="2"/>
      <w:numFmt w:val="bullet"/>
      <w:lvlText w:val=""/>
      <w:lvlJc w:val="left"/>
      <w:pPr>
        <w:ind w:left="76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27" w15:restartNumberingAfterBreak="0">
    <w:nsid w:val="47D86D58"/>
    <w:multiLevelType w:val="hybridMultilevel"/>
    <w:tmpl w:val="346C735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E22CB2"/>
    <w:multiLevelType w:val="hybridMultilevel"/>
    <w:tmpl w:val="DD3CD4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C11788B"/>
    <w:multiLevelType w:val="hybridMultilevel"/>
    <w:tmpl w:val="6394C29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505886"/>
    <w:multiLevelType w:val="hybridMultilevel"/>
    <w:tmpl w:val="A1AA7A7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DE4804"/>
    <w:multiLevelType w:val="hybridMultilevel"/>
    <w:tmpl w:val="9DCC2C12"/>
    <w:lvl w:ilvl="0" w:tplc="1630AC52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  <w:rPr>
        <w:rFonts w:ascii="Arial" w:eastAsia="Times New Roman" w:hAnsi="Arial" w:cs="Arial"/>
      </w:rPr>
    </w:lvl>
    <w:lvl w:ilvl="1" w:tplc="E5126930">
      <w:start w:val="1"/>
      <w:numFmt w:val="lowerLetter"/>
      <w:lvlText w:val="%2)"/>
      <w:lvlJc w:val="left"/>
      <w:pPr>
        <w:tabs>
          <w:tab w:val="num" w:pos="1425"/>
        </w:tabs>
        <w:ind w:left="1425" w:hanging="525"/>
      </w:pPr>
      <w:rPr>
        <w:rFonts w:ascii="Arial" w:hAnsi="Arial" w:hint="default"/>
        <w:b w:val="0"/>
        <w:i w:val="0"/>
        <w:sz w:val="20"/>
        <w:szCs w:val="20"/>
      </w:rPr>
    </w:lvl>
    <w:lvl w:ilvl="2" w:tplc="51D84A52">
      <w:start w:val="1"/>
      <w:numFmt w:val="bullet"/>
      <w:lvlText w:val="-"/>
      <w:lvlJc w:val="left"/>
      <w:pPr>
        <w:tabs>
          <w:tab w:val="num" w:pos="2697"/>
        </w:tabs>
        <w:ind w:left="2620" w:hanging="283"/>
      </w:pPr>
      <w:rPr>
        <w:rFonts w:ascii="Times New Roman" w:hAnsi="Times New Roman" w:cs="Times New Roman" w:hint="default"/>
        <w:b/>
      </w:rPr>
    </w:lvl>
    <w:lvl w:ilvl="3" w:tplc="0415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32" w15:restartNumberingAfterBreak="0">
    <w:nsid w:val="50A933DE"/>
    <w:multiLevelType w:val="hybridMultilevel"/>
    <w:tmpl w:val="65D64726"/>
    <w:lvl w:ilvl="0" w:tplc="DAFEC9B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cs="Times New Roman" w:hint="default"/>
        <w:b w:val="0"/>
        <w:i w:val="0"/>
        <w:sz w:val="18"/>
        <w:szCs w:val="18"/>
      </w:rPr>
    </w:lvl>
    <w:lvl w:ilvl="1" w:tplc="3AD679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22"/>
        <w:szCs w:val="22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6AB2D9B"/>
    <w:multiLevelType w:val="hybridMultilevel"/>
    <w:tmpl w:val="D2160FEA"/>
    <w:lvl w:ilvl="0" w:tplc="D6F619B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58A92377"/>
    <w:multiLevelType w:val="hybridMultilevel"/>
    <w:tmpl w:val="8BD4EA40"/>
    <w:lvl w:ilvl="0" w:tplc="04150001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35" w15:restartNumberingAfterBreak="0">
    <w:nsid w:val="58EB7C37"/>
    <w:multiLevelType w:val="hybridMultilevel"/>
    <w:tmpl w:val="26B8AB5C"/>
    <w:lvl w:ilvl="0" w:tplc="ACDAC028">
      <w:start w:val="1"/>
      <w:numFmt w:val="decimal"/>
      <w:lvlText w:val="%1)"/>
      <w:lvlJc w:val="left"/>
      <w:pPr>
        <w:ind w:left="2340" w:hanging="360"/>
      </w:pPr>
      <w:rPr>
        <w:rFonts w:cs="Arial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FA34B5"/>
    <w:multiLevelType w:val="hybridMultilevel"/>
    <w:tmpl w:val="409AC19A"/>
    <w:lvl w:ilvl="0" w:tplc="FB0E004C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  <w:i w:val="0"/>
        <w:kern w:val="0"/>
        <w:sz w:val="20"/>
        <w:szCs w:val="20"/>
      </w:rPr>
    </w:lvl>
    <w:lvl w:ilvl="1" w:tplc="E22E9D16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16"/>
        <w:szCs w:val="16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FD12069"/>
    <w:multiLevelType w:val="hybridMultilevel"/>
    <w:tmpl w:val="187EFA0C"/>
    <w:lvl w:ilvl="0" w:tplc="04150017">
      <w:start w:val="1"/>
      <w:numFmt w:val="lowerLetter"/>
      <w:lvlText w:val="%1)"/>
      <w:lvlJc w:val="left"/>
      <w:pPr>
        <w:ind w:left="1260" w:hanging="360"/>
      </w:pPr>
    </w:lvl>
    <w:lvl w:ilvl="1" w:tplc="04150019" w:tentative="1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8" w15:restartNumberingAfterBreak="0">
    <w:nsid w:val="60055F2C"/>
    <w:multiLevelType w:val="hybridMultilevel"/>
    <w:tmpl w:val="010EF640"/>
    <w:lvl w:ilvl="0" w:tplc="BE9E3C1A">
      <w:start w:val="1"/>
      <w:numFmt w:val="lowerLetter"/>
      <w:lvlText w:val="%1)"/>
      <w:lvlJc w:val="left"/>
      <w:pPr>
        <w:ind w:left="1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05" w:hanging="360"/>
      </w:pPr>
    </w:lvl>
    <w:lvl w:ilvl="2" w:tplc="0415001B" w:tentative="1">
      <w:start w:val="1"/>
      <w:numFmt w:val="lowerRoman"/>
      <w:lvlText w:val="%3."/>
      <w:lvlJc w:val="right"/>
      <w:pPr>
        <w:ind w:left="3225" w:hanging="180"/>
      </w:pPr>
    </w:lvl>
    <w:lvl w:ilvl="3" w:tplc="0415000F" w:tentative="1">
      <w:start w:val="1"/>
      <w:numFmt w:val="decimal"/>
      <w:lvlText w:val="%4."/>
      <w:lvlJc w:val="left"/>
      <w:pPr>
        <w:ind w:left="3945" w:hanging="360"/>
      </w:pPr>
    </w:lvl>
    <w:lvl w:ilvl="4" w:tplc="04150019" w:tentative="1">
      <w:start w:val="1"/>
      <w:numFmt w:val="lowerLetter"/>
      <w:lvlText w:val="%5."/>
      <w:lvlJc w:val="left"/>
      <w:pPr>
        <w:ind w:left="4665" w:hanging="360"/>
      </w:pPr>
    </w:lvl>
    <w:lvl w:ilvl="5" w:tplc="0415001B" w:tentative="1">
      <w:start w:val="1"/>
      <w:numFmt w:val="lowerRoman"/>
      <w:lvlText w:val="%6."/>
      <w:lvlJc w:val="right"/>
      <w:pPr>
        <w:ind w:left="5385" w:hanging="180"/>
      </w:pPr>
    </w:lvl>
    <w:lvl w:ilvl="6" w:tplc="0415000F" w:tentative="1">
      <w:start w:val="1"/>
      <w:numFmt w:val="decimal"/>
      <w:lvlText w:val="%7."/>
      <w:lvlJc w:val="left"/>
      <w:pPr>
        <w:ind w:left="6105" w:hanging="360"/>
      </w:pPr>
    </w:lvl>
    <w:lvl w:ilvl="7" w:tplc="04150019" w:tentative="1">
      <w:start w:val="1"/>
      <w:numFmt w:val="lowerLetter"/>
      <w:lvlText w:val="%8."/>
      <w:lvlJc w:val="left"/>
      <w:pPr>
        <w:ind w:left="6825" w:hanging="360"/>
      </w:pPr>
    </w:lvl>
    <w:lvl w:ilvl="8" w:tplc="0415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9" w15:restartNumberingAfterBreak="0">
    <w:nsid w:val="62F34AAE"/>
    <w:multiLevelType w:val="hybridMultilevel"/>
    <w:tmpl w:val="2F484C7A"/>
    <w:lvl w:ilvl="0" w:tplc="537E602E">
      <w:start w:val="1"/>
      <w:numFmt w:val="upperRoman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cs="Times New Roman" w:hint="default"/>
        <w:b/>
        <w:i w:val="0"/>
        <w:sz w:val="20"/>
        <w:szCs w:val="20"/>
      </w:rPr>
    </w:lvl>
    <w:lvl w:ilvl="1" w:tplc="E22E9D16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16"/>
        <w:szCs w:val="16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5960AE4"/>
    <w:multiLevelType w:val="hybridMultilevel"/>
    <w:tmpl w:val="E49E2CC2"/>
    <w:lvl w:ilvl="0" w:tplc="DED409C6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89E34CB"/>
    <w:multiLevelType w:val="hybridMultilevel"/>
    <w:tmpl w:val="FE5EEB3E"/>
    <w:lvl w:ilvl="0" w:tplc="F2BE2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1C96BC0"/>
    <w:multiLevelType w:val="hybridMultilevel"/>
    <w:tmpl w:val="F7FE65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A1C6A"/>
    <w:multiLevelType w:val="hybridMultilevel"/>
    <w:tmpl w:val="77E4C206"/>
    <w:lvl w:ilvl="0" w:tplc="04150015">
      <w:start w:val="1"/>
      <w:numFmt w:val="upperLetter"/>
      <w:lvlText w:val="%1."/>
      <w:lvlJc w:val="left"/>
      <w:pPr>
        <w:ind w:left="4329" w:hanging="360"/>
      </w:pPr>
    </w:lvl>
    <w:lvl w:ilvl="1" w:tplc="04150019" w:tentative="1">
      <w:start w:val="1"/>
      <w:numFmt w:val="lowerLetter"/>
      <w:lvlText w:val="%2."/>
      <w:lvlJc w:val="left"/>
      <w:pPr>
        <w:ind w:left="5049" w:hanging="360"/>
      </w:pPr>
    </w:lvl>
    <w:lvl w:ilvl="2" w:tplc="0415001B" w:tentative="1">
      <w:start w:val="1"/>
      <w:numFmt w:val="lowerRoman"/>
      <w:lvlText w:val="%3."/>
      <w:lvlJc w:val="right"/>
      <w:pPr>
        <w:ind w:left="5769" w:hanging="180"/>
      </w:pPr>
    </w:lvl>
    <w:lvl w:ilvl="3" w:tplc="0415000F" w:tentative="1">
      <w:start w:val="1"/>
      <w:numFmt w:val="decimal"/>
      <w:lvlText w:val="%4."/>
      <w:lvlJc w:val="left"/>
      <w:pPr>
        <w:ind w:left="6489" w:hanging="360"/>
      </w:pPr>
    </w:lvl>
    <w:lvl w:ilvl="4" w:tplc="04150019" w:tentative="1">
      <w:start w:val="1"/>
      <w:numFmt w:val="lowerLetter"/>
      <w:lvlText w:val="%5."/>
      <w:lvlJc w:val="left"/>
      <w:pPr>
        <w:ind w:left="7209" w:hanging="360"/>
      </w:pPr>
    </w:lvl>
    <w:lvl w:ilvl="5" w:tplc="0415001B" w:tentative="1">
      <w:start w:val="1"/>
      <w:numFmt w:val="lowerRoman"/>
      <w:lvlText w:val="%6."/>
      <w:lvlJc w:val="right"/>
      <w:pPr>
        <w:ind w:left="7929" w:hanging="180"/>
      </w:pPr>
    </w:lvl>
    <w:lvl w:ilvl="6" w:tplc="0415000F" w:tentative="1">
      <w:start w:val="1"/>
      <w:numFmt w:val="decimal"/>
      <w:lvlText w:val="%7."/>
      <w:lvlJc w:val="left"/>
      <w:pPr>
        <w:ind w:left="8649" w:hanging="360"/>
      </w:pPr>
    </w:lvl>
    <w:lvl w:ilvl="7" w:tplc="04150019" w:tentative="1">
      <w:start w:val="1"/>
      <w:numFmt w:val="lowerLetter"/>
      <w:lvlText w:val="%8."/>
      <w:lvlJc w:val="left"/>
      <w:pPr>
        <w:ind w:left="9369" w:hanging="360"/>
      </w:pPr>
    </w:lvl>
    <w:lvl w:ilvl="8" w:tplc="0415001B" w:tentative="1">
      <w:start w:val="1"/>
      <w:numFmt w:val="lowerRoman"/>
      <w:lvlText w:val="%9."/>
      <w:lvlJc w:val="right"/>
      <w:pPr>
        <w:ind w:left="10089" w:hanging="180"/>
      </w:pPr>
    </w:lvl>
  </w:abstractNum>
  <w:abstractNum w:abstractNumId="44" w15:restartNumberingAfterBreak="0">
    <w:nsid w:val="7C01104A"/>
    <w:multiLevelType w:val="hybridMultilevel"/>
    <w:tmpl w:val="E44AA2F6"/>
    <w:lvl w:ilvl="0" w:tplc="7E84F92E">
      <w:start w:val="1"/>
      <w:numFmt w:val="lowerLetter"/>
      <w:lvlText w:val="%1)"/>
      <w:lvlJc w:val="left"/>
      <w:pPr>
        <w:ind w:left="1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05" w:hanging="360"/>
      </w:pPr>
    </w:lvl>
    <w:lvl w:ilvl="2" w:tplc="0415001B" w:tentative="1">
      <w:start w:val="1"/>
      <w:numFmt w:val="lowerRoman"/>
      <w:lvlText w:val="%3."/>
      <w:lvlJc w:val="right"/>
      <w:pPr>
        <w:ind w:left="3225" w:hanging="180"/>
      </w:pPr>
    </w:lvl>
    <w:lvl w:ilvl="3" w:tplc="0415000F" w:tentative="1">
      <w:start w:val="1"/>
      <w:numFmt w:val="decimal"/>
      <w:lvlText w:val="%4."/>
      <w:lvlJc w:val="left"/>
      <w:pPr>
        <w:ind w:left="3945" w:hanging="360"/>
      </w:pPr>
    </w:lvl>
    <w:lvl w:ilvl="4" w:tplc="04150019" w:tentative="1">
      <w:start w:val="1"/>
      <w:numFmt w:val="lowerLetter"/>
      <w:lvlText w:val="%5."/>
      <w:lvlJc w:val="left"/>
      <w:pPr>
        <w:ind w:left="4665" w:hanging="360"/>
      </w:pPr>
    </w:lvl>
    <w:lvl w:ilvl="5" w:tplc="0415001B" w:tentative="1">
      <w:start w:val="1"/>
      <w:numFmt w:val="lowerRoman"/>
      <w:lvlText w:val="%6."/>
      <w:lvlJc w:val="right"/>
      <w:pPr>
        <w:ind w:left="5385" w:hanging="180"/>
      </w:pPr>
    </w:lvl>
    <w:lvl w:ilvl="6" w:tplc="0415000F" w:tentative="1">
      <w:start w:val="1"/>
      <w:numFmt w:val="decimal"/>
      <w:lvlText w:val="%7."/>
      <w:lvlJc w:val="left"/>
      <w:pPr>
        <w:ind w:left="6105" w:hanging="360"/>
      </w:pPr>
    </w:lvl>
    <w:lvl w:ilvl="7" w:tplc="04150019" w:tentative="1">
      <w:start w:val="1"/>
      <w:numFmt w:val="lowerLetter"/>
      <w:lvlText w:val="%8."/>
      <w:lvlJc w:val="left"/>
      <w:pPr>
        <w:ind w:left="6825" w:hanging="360"/>
      </w:pPr>
    </w:lvl>
    <w:lvl w:ilvl="8" w:tplc="0415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45" w15:restartNumberingAfterBreak="0">
    <w:nsid w:val="7CF9397F"/>
    <w:multiLevelType w:val="hybridMultilevel"/>
    <w:tmpl w:val="6DD62908"/>
    <w:lvl w:ilvl="0" w:tplc="04150017">
      <w:start w:val="1"/>
      <w:numFmt w:val="lowerLetter"/>
      <w:lvlText w:val="%1)"/>
      <w:lvlJc w:val="left"/>
      <w:pPr>
        <w:ind w:left="200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46" w15:restartNumberingAfterBreak="0">
    <w:nsid w:val="7EFD138B"/>
    <w:multiLevelType w:val="hybridMultilevel"/>
    <w:tmpl w:val="E9B6704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9"/>
  </w:num>
  <w:num w:numId="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31"/>
  </w:num>
  <w:num w:numId="5">
    <w:abstractNumId w:val="14"/>
  </w:num>
  <w:num w:numId="6">
    <w:abstractNumId w:val="44"/>
  </w:num>
  <w:num w:numId="7">
    <w:abstractNumId w:val="38"/>
  </w:num>
  <w:num w:numId="8">
    <w:abstractNumId w:val="39"/>
  </w:num>
  <w:num w:numId="9">
    <w:abstractNumId w:val="36"/>
  </w:num>
  <w:num w:numId="10">
    <w:abstractNumId w:val="17"/>
  </w:num>
  <w:num w:numId="11">
    <w:abstractNumId w:val="4"/>
  </w:num>
  <w:num w:numId="12">
    <w:abstractNumId w:val="20"/>
  </w:num>
  <w:num w:numId="13">
    <w:abstractNumId w:val="6"/>
  </w:num>
  <w:num w:numId="14">
    <w:abstractNumId w:val="29"/>
  </w:num>
  <w:num w:numId="15">
    <w:abstractNumId w:val="30"/>
  </w:num>
  <w:num w:numId="16">
    <w:abstractNumId w:val="27"/>
  </w:num>
  <w:num w:numId="17">
    <w:abstractNumId w:val="5"/>
  </w:num>
  <w:num w:numId="18">
    <w:abstractNumId w:val="21"/>
  </w:num>
  <w:num w:numId="19">
    <w:abstractNumId w:val="37"/>
  </w:num>
  <w:num w:numId="20">
    <w:abstractNumId w:val="16"/>
  </w:num>
  <w:num w:numId="21">
    <w:abstractNumId w:val="15"/>
  </w:num>
  <w:num w:numId="22">
    <w:abstractNumId w:val="42"/>
  </w:num>
  <w:num w:numId="23">
    <w:abstractNumId w:val="24"/>
  </w:num>
  <w:num w:numId="24">
    <w:abstractNumId w:val="46"/>
  </w:num>
  <w:num w:numId="25">
    <w:abstractNumId w:val="28"/>
  </w:num>
  <w:num w:numId="26">
    <w:abstractNumId w:val="32"/>
  </w:num>
  <w:num w:numId="27">
    <w:abstractNumId w:val="34"/>
  </w:num>
  <w:num w:numId="28">
    <w:abstractNumId w:val="43"/>
  </w:num>
  <w:num w:numId="29">
    <w:abstractNumId w:val="2"/>
  </w:num>
  <w:num w:numId="30">
    <w:abstractNumId w:val="10"/>
  </w:num>
  <w:num w:numId="31">
    <w:abstractNumId w:val="19"/>
  </w:num>
  <w:num w:numId="32">
    <w:abstractNumId w:val="11"/>
  </w:num>
  <w:num w:numId="33">
    <w:abstractNumId w:val="23"/>
  </w:num>
  <w:num w:numId="34">
    <w:abstractNumId w:val="45"/>
  </w:num>
  <w:num w:numId="35">
    <w:abstractNumId w:val="9"/>
  </w:num>
  <w:num w:numId="36">
    <w:abstractNumId w:val="0"/>
  </w:num>
  <w:num w:numId="37">
    <w:abstractNumId w:val="33"/>
  </w:num>
  <w:num w:numId="38">
    <w:abstractNumId w:val="25"/>
  </w:num>
  <w:num w:numId="39">
    <w:abstractNumId w:val="41"/>
  </w:num>
  <w:num w:numId="40">
    <w:abstractNumId w:val="22"/>
  </w:num>
  <w:num w:numId="41">
    <w:abstractNumId w:val="1"/>
  </w:num>
  <w:num w:numId="42">
    <w:abstractNumId w:val="7"/>
  </w:num>
  <w:num w:numId="43">
    <w:abstractNumId w:val="8"/>
  </w:num>
  <w:num w:numId="44">
    <w:abstractNumId w:val="3"/>
  </w:num>
  <w:num w:numId="45">
    <w:abstractNumId w:val="40"/>
  </w:num>
  <w:num w:numId="46">
    <w:abstractNumId w:val="35"/>
  </w:num>
  <w:num w:numId="47">
    <w:abstractNumId w:val="26"/>
  </w:num>
  <w:num w:numId="48">
    <w:abstractNumId w:val="13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567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MTIxNjYxMDY3MjZQ0lEKTi0uzszPAykwrAUAp5kpmSwAAAA="/>
  </w:docVars>
  <w:rsids>
    <w:rsidRoot w:val="00064B0F"/>
    <w:rsid w:val="00001335"/>
    <w:rsid w:val="00004280"/>
    <w:rsid w:val="00004E87"/>
    <w:rsid w:val="00005967"/>
    <w:rsid w:val="0001030B"/>
    <w:rsid w:val="000122DC"/>
    <w:rsid w:val="0001561D"/>
    <w:rsid w:val="000219DA"/>
    <w:rsid w:val="0003046D"/>
    <w:rsid w:val="000308EF"/>
    <w:rsid w:val="0003592C"/>
    <w:rsid w:val="00042148"/>
    <w:rsid w:val="00055A36"/>
    <w:rsid w:val="000609C7"/>
    <w:rsid w:val="000618A9"/>
    <w:rsid w:val="000625F0"/>
    <w:rsid w:val="000631AE"/>
    <w:rsid w:val="00064B0F"/>
    <w:rsid w:val="00065A4F"/>
    <w:rsid w:val="00073075"/>
    <w:rsid w:val="000849DB"/>
    <w:rsid w:val="00085461"/>
    <w:rsid w:val="0008556B"/>
    <w:rsid w:val="00090D18"/>
    <w:rsid w:val="000938C8"/>
    <w:rsid w:val="000A3CF6"/>
    <w:rsid w:val="000A631D"/>
    <w:rsid w:val="000A6C83"/>
    <w:rsid w:val="000B1048"/>
    <w:rsid w:val="000B2DD0"/>
    <w:rsid w:val="000B6C4C"/>
    <w:rsid w:val="000C2CF2"/>
    <w:rsid w:val="000C3451"/>
    <w:rsid w:val="000C7E59"/>
    <w:rsid w:val="000D3E0B"/>
    <w:rsid w:val="000E0CD5"/>
    <w:rsid w:val="000E188A"/>
    <w:rsid w:val="000E4E90"/>
    <w:rsid w:val="000E6C63"/>
    <w:rsid w:val="000E722F"/>
    <w:rsid w:val="000E77B3"/>
    <w:rsid w:val="000F55BE"/>
    <w:rsid w:val="000F6EBB"/>
    <w:rsid w:val="001002B4"/>
    <w:rsid w:val="0010359E"/>
    <w:rsid w:val="00104675"/>
    <w:rsid w:val="00105AC7"/>
    <w:rsid w:val="00112745"/>
    <w:rsid w:val="0012488D"/>
    <w:rsid w:val="00156919"/>
    <w:rsid w:val="00160BCB"/>
    <w:rsid w:val="0016344C"/>
    <w:rsid w:val="00163A09"/>
    <w:rsid w:val="00165774"/>
    <w:rsid w:val="00166E1E"/>
    <w:rsid w:val="00170853"/>
    <w:rsid w:val="00170DAC"/>
    <w:rsid w:val="00181139"/>
    <w:rsid w:val="00197B8C"/>
    <w:rsid w:val="001A4C44"/>
    <w:rsid w:val="001A6270"/>
    <w:rsid w:val="001A78FB"/>
    <w:rsid w:val="001A7B4C"/>
    <w:rsid w:val="001C3995"/>
    <w:rsid w:val="001C5E54"/>
    <w:rsid w:val="001C66CB"/>
    <w:rsid w:val="001C7202"/>
    <w:rsid w:val="001D27CD"/>
    <w:rsid w:val="001D6BC0"/>
    <w:rsid w:val="001E0891"/>
    <w:rsid w:val="001E500C"/>
    <w:rsid w:val="001F2D01"/>
    <w:rsid w:val="00207812"/>
    <w:rsid w:val="00216B86"/>
    <w:rsid w:val="00225152"/>
    <w:rsid w:val="00227967"/>
    <w:rsid w:val="00230625"/>
    <w:rsid w:val="002312AB"/>
    <w:rsid w:val="002322F5"/>
    <w:rsid w:val="00232C24"/>
    <w:rsid w:val="00240A14"/>
    <w:rsid w:val="00241EEE"/>
    <w:rsid w:val="00243FDC"/>
    <w:rsid w:val="00252644"/>
    <w:rsid w:val="00263E7B"/>
    <w:rsid w:val="00264B45"/>
    <w:rsid w:val="002712B4"/>
    <w:rsid w:val="00272538"/>
    <w:rsid w:val="002757B7"/>
    <w:rsid w:val="002823B8"/>
    <w:rsid w:val="002863F0"/>
    <w:rsid w:val="0028658F"/>
    <w:rsid w:val="002870EF"/>
    <w:rsid w:val="00294C1F"/>
    <w:rsid w:val="002953CB"/>
    <w:rsid w:val="00296874"/>
    <w:rsid w:val="002A178D"/>
    <w:rsid w:val="002A5AEF"/>
    <w:rsid w:val="002B0389"/>
    <w:rsid w:val="002B3094"/>
    <w:rsid w:val="002B4860"/>
    <w:rsid w:val="002C20F1"/>
    <w:rsid w:val="002C2942"/>
    <w:rsid w:val="002C3BDB"/>
    <w:rsid w:val="002D10AA"/>
    <w:rsid w:val="002D27FF"/>
    <w:rsid w:val="002D32F1"/>
    <w:rsid w:val="002D5163"/>
    <w:rsid w:val="002E1896"/>
    <w:rsid w:val="002E38F3"/>
    <w:rsid w:val="002E7A78"/>
    <w:rsid w:val="002F3880"/>
    <w:rsid w:val="002F3B7C"/>
    <w:rsid w:val="002F63C7"/>
    <w:rsid w:val="002F640A"/>
    <w:rsid w:val="002F742F"/>
    <w:rsid w:val="00305B57"/>
    <w:rsid w:val="00305D9B"/>
    <w:rsid w:val="0030609A"/>
    <w:rsid w:val="00306C03"/>
    <w:rsid w:val="00310720"/>
    <w:rsid w:val="00312C13"/>
    <w:rsid w:val="00313C2D"/>
    <w:rsid w:val="00320025"/>
    <w:rsid w:val="0032372C"/>
    <w:rsid w:val="00327C57"/>
    <w:rsid w:val="003362C3"/>
    <w:rsid w:val="00343587"/>
    <w:rsid w:val="003517F4"/>
    <w:rsid w:val="0035680C"/>
    <w:rsid w:val="00364D07"/>
    <w:rsid w:val="0037396A"/>
    <w:rsid w:val="00382BFF"/>
    <w:rsid w:val="003832F5"/>
    <w:rsid w:val="0039150B"/>
    <w:rsid w:val="00392A59"/>
    <w:rsid w:val="00395B6C"/>
    <w:rsid w:val="003970D8"/>
    <w:rsid w:val="003A14F4"/>
    <w:rsid w:val="003A3C0B"/>
    <w:rsid w:val="003A42EC"/>
    <w:rsid w:val="003A6C41"/>
    <w:rsid w:val="003B5652"/>
    <w:rsid w:val="003B6EA7"/>
    <w:rsid w:val="003C300F"/>
    <w:rsid w:val="003C67FE"/>
    <w:rsid w:val="003D22D2"/>
    <w:rsid w:val="003D5E8E"/>
    <w:rsid w:val="003E0868"/>
    <w:rsid w:val="003E1D75"/>
    <w:rsid w:val="003E20B5"/>
    <w:rsid w:val="003E4A1B"/>
    <w:rsid w:val="003E58C9"/>
    <w:rsid w:val="003E5BA7"/>
    <w:rsid w:val="003E7A64"/>
    <w:rsid w:val="003F0CE1"/>
    <w:rsid w:val="003F277B"/>
    <w:rsid w:val="003F56A9"/>
    <w:rsid w:val="004023B0"/>
    <w:rsid w:val="00403E36"/>
    <w:rsid w:val="00404B7D"/>
    <w:rsid w:val="004069F3"/>
    <w:rsid w:val="0040705A"/>
    <w:rsid w:val="00411F9D"/>
    <w:rsid w:val="00412749"/>
    <w:rsid w:val="004155AA"/>
    <w:rsid w:val="00416253"/>
    <w:rsid w:val="0042467E"/>
    <w:rsid w:val="00432858"/>
    <w:rsid w:val="00435B80"/>
    <w:rsid w:val="00435BAA"/>
    <w:rsid w:val="00441674"/>
    <w:rsid w:val="00443A1B"/>
    <w:rsid w:val="00444F5C"/>
    <w:rsid w:val="00445F35"/>
    <w:rsid w:val="00446B17"/>
    <w:rsid w:val="00452F4C"/>
    <w:rsid w:val="00453DA5"/>
    <w:rsid w:val="0047002F"/>
    <w:rsid w:val="00470CCF"/>
    <w:rsid w:val="00476373"/>
    <w:rsid w:val="00482CEA"/>
    <w:rsid w:val="00486B64"/>
    <w:rsid w:val="0049200F"/>
    <w:rsid w:val="004922E4"/>
    <w:rsid w:val="004A3311"/>
    <w:rsid w:val="004B2A25"/>
    <w:rsid w:val="004B487D"/>
    <w:rsid w:val="004B6428"/>
    <w:rsid w:val="004D4604"/>
    <w:rsid w:val="004D7F05"/>
    <w:rsid w:val="004E4308"/>
    <w:rsid w:val="004E4A4C"/>
    <w:rsid w:val="004E4CB0"/>
    <w:rsid w:val="004E54A1"/>
    <w:rsid w:val="004E5B1A"/>
    <w:rsid w:val="004F02DF"/>
    <w:rsid w:val="004F25FD"/>
    <w:rsid w:val="004F2CF5"/>
    <w:rsid w:val="004F2DA6"/>
    <w:rsid w:val="004F3E2D"/>
    <w:rsid w:val="004F3E8B"/>
    <w:rsid w:val="004F489A"/>
    <w:rsid w:val="005057F3"/>
    <w:rsid w:val="00507C0E"/>
    <w:rsid w:val="00511380"/>
    <w:rsid w:val="0051464D"/>
    <w:rsid w:val="00517012"/>
    <w:rsid w:val="00520D05"/>
    <w:rsid w:val="005213DC"/>
    <w:rsid w:val="0052208E"/>
    <w:rsid w:val="0052342B"/>
    <w:rsid w:val="00524483"/>
    <w:rsid w:val="005331E8"/>
    <w:rsid w:val="00535C21"/>
    <w:rsid w:val="00536ACE"/>
    <w:rsid w:val="00541D7A"/>
    <w:rsid w:val="00546C95"/>
    <w:rsid w:val="00547148"/>
    <w:rsid w:val="005471A4"/>
    <w:rsid w:val="005613E4"/>
    <w:rsid w:val="005620C8"/>
    <w:rsid w:val="00570299"/>
    <w:rsid w:val="0057382F"/>
    <w:rsid w:val="0057394F"/>
    <w:rsid w:val="00575E29"/>
    <w:rsid w:val="0058517C"/>
    <w:rsid w:val="00587ED1"/>
    <w:rsid w:val="00592796"/>
    <w:rsid w:val="00592B0A"/>
    <w:rsid w:val="0059427E"/>
    <w:rsid w:val="005A7398"/>
    <w:rsid w:val="005B1091"/>
    <w:rsid w:val="005B7372"/>
    <w:rsid w:val="005B77B2"/>
    <w:rsid w:val="005B7914"/>
    <w:rsid w:val="005C2530"/>
    <w:rsid w:val="005C5AF5"/>
    <w:rsid w:val="005C666E"/>
    <w:rsid w:val="005D429F"/>
    <w:rsid w:val="005E3C0B"/>
    <w:rsid w:val="005E7EDA"/>
    <w:rsid w:val="005F1FB9"/>
    <w:rsid w:val="005F60F6"/>
    <w:rsid w:val="00601D3F"/>
    <w:rsid w:val="00617C75"/>
    <w:rsid w:val="006202A8"/>
    <w:rsid w:val="00626B00"/>
    <w:rsid w:val="006276A8"/>
    <w:rsid w:val="00644D4B"/>
    <w:rsid w:val="0064782D"/>
    <w:rsid w:val="00657330"/>
    <w:rsid w:val="006706D3"/>
    <w:rsid w:val="0067313A"/>
    <w:rsid w:val="00674E3E"/>
    <w:rsid w:val="00676724"/>
    <w:rsid w:val="0067798E"/>
    <w:rsid w:val="006904B4"/>
    <w:rsid w:val="006929D7"/>
    <w:rsid w:val="00696974"/>
    <w:rsid w:val="006976A9"/>
    <w:rsid w:val="006A4D13"/>
    <w:rsid w:val="006A572A"/>
    <w:rsid w:val="006A5E20"/>
    <w:rsid w:val="006B4742"/>
    <w:rsid w:val="006B48E6"/>
    <w:rsid w:val="006B6499"/>
    <w:rsid w:val="006B67CB"/>
    <w:rsid w:val="006B765A"/>
    <w:rsid w:val="006C5303"/>
    <w:rsid w:val="006C5DFB"/>
    <w:rsid w:val="006D03CD"/>
    <w:rsid w:val="006D4164"/>
    <w:rsid w:val="006D79C6"/>
    <w:rsid w:val="006E1101"/>
    <w:rsid w:val="006E16CD"/>
    <w:rsid w:val="006E52C1"/>
    <w:rsid w:val="006F70EC"/>
    <w:rsid w:val="007055FC"/>
    <w:rsid w:val="007074DA"/>
    <w:rsid w:val="007140D8"/>
    <w:rsid w:val="0072119D"/>
    <w:rsid w:val="00723588"/>
    <w:rsid w:val="00726419"/>
    <w:rsid w:val="00726E52"/>
    <w:rsid w:val="0073453B"/>
    <w:rsid w:val="00737032"/>
    <w:rsid w:val="00740711"/>
    <w:rsid w:val="00743548"/>
    <w:rsid w:val="0074424E"/>
    <w:rsid w:val="007501B6"/>
    <w:rsid w:val="00752E4A"/>
    <w:rsid w:val="007532D6"/>
    <w:rsid w:val="00756B57"/>
    <w:rsid w:val="00760502"/>
    <w:rsid w:val="007626C3"/>
    <w:rsid w:val="00763747"/>
    <w:rsid w:val="00764610"/>
    <w:rsid w:val="00766B4A"/>
    <w:rsid w:val="00767E84"/>
    <w:rsid w:val="007730B7"/>
    <w:rsid w:val="00773FB3"/>
    <w:rsid w:val="00781166"/>
    <w:rsid w:val="007823EB"/>
    <w:rsid w:val="00791BA3"/>
    <w:rsid w:val="00793FF4"/>
    <w:rsid w:val="00797C7C"/>
    <w:rsid w:val="007A5D91"/>
    <w:rsid w:val="007B69D0"/>
    <w:rsid w:val="007C592D"/>
    <w:rsid w:val="007C78CE"/>
    <w:rsid w:val="007D1BBB"/>
    <w:rsid w:val="007D744D"/>
    <w:rsid w:val="007E6D8B"/>
    <w:rsid w:val="007E710C"/>
    <w:rsid w:val="007F17BC"/>
    <w:rsid w:val="007F651E"/>
    <w:rsid w:val="00801CBD"/>
    <w:rsid w:val="00802982"/>
    <w:rsid w:val="008058FB"/>
    <w:rsid w:val="008127D9"/>
    <w:rsid w:val="00815064"/>
    <w:rsid w:val="00817ACE"/>
    <w:rsid w:val="00817F4A"/>
    <w:rsid w:val="00822CD0"/>
    <w:rsid w:val="00825DBE"/>
    <w:rsid w:val="008261FB"/>
    <w:rsid w:val="0083795A"/>
    <w:rsid w:val="00851FB6"/>
    <w:rsid w:val="00856C8B"/>
    <w:rsid w:val="00864BCB"/>
    <w:rsid w:val="00865E83"/>
    <w:rsid w:val="00872464"/>
    <w:rsid w:val="00874A10"/>
    <w:rsid w:val="00874A49"/>
    <w:rsid w:val="00884164"/>
    <w:rsid w:val="00885900"/>
    <w:rsid w:val="00885FEC"/>
    <w:rsid w:val="00891145"/>
    <w:rsid w:val="00892357"/>
    <w:rsid w:val="008958AA"/>
    <w:rsid w:val="008960E6"/>
    <w:rsid w:val="00897B14"/>
    <w:rsid w:val="008A573A"/>
    <w:rsid w:val="008A704A"/>
    <w:rsid w:val="008B0139"/>
    <w:rsid w:val="008B3732"/>
    <w:rsid w:val="008B3D12"/>
    <w:rsid w:val="008B4F6B"/>
    <w:rsid w:val="008B7C51"/>
    <w:rsid w:val="008C07AC"/>
    <w:rsid w:val="008C0DA2"/>
    <w:rsid w:val="008C3B49"/>
    <w:rsid w:val="008C6BA3"/>
    <w:rsid w:val="008C7AED"/>
    <w:rsid w:val="008D4608"/>
    <w:rsid w:val="008E1A09"/>
    <w:rsid w:val="008E2DF4"/>
    <w:rsid w:val="008E40C5"/>
    <w:rsid w:val="008F357C"/>
    <w:rsid w:val="009002A3"/>
    <w:rsid w:val="0090302F"/>
    <w:rsid w:val="009045E3"/>
    <w:rsid w:val="00907AB6"/>
    <w:rsid w:val="0091110E"/>
    <w:rsid w:val="0091189D"/>
    <w:rsid w:val="00915A52"/>
    <w:rsid w:val="00917314"/>
    <w:rsid w:val="00924432"/>
    <w:rsid w:val="00927CE3"/>
    <w:rsid w:val="00931C46"/>
    <w:rsid w:val="0093214C"/>
    <w:rsid w:val="00933531"/>
    <w:rsid w:val="00940164"/>
    <w:rsid w:val="00945037"/>
    <w:rsid w:val="009459A1"/>
    <w:rsid w:val="00957EF8"/>
    <w:rsid w:val="00960C48"/>
    <w:rsid w:val="0096481F"/>
    <w:rsid w:val="0096510F"/>
    <w:rsid w:val="009677BF"/>
    <w:rsid w:val="00972FDF"/>
    <w:rsid w:val="00973303"/>
    <w:rsid w:val="00985E11"/>
    <w:rsid w:val="00987586"/>
    <w:rsid w:val="00990ADC"/>
    <w:rsid w:val="009956EA"/>
    <w:rsid w:val="009975B4"/>
    <w:rsid w:val="009A3A68"/>
    <w:rsid w:val="009A4948"/>
    <w:rsid w:val="009B5D57"/>
    <w:rsid w:val="009B6817"/>
    <w:rsid w:val="009C14BE"/>
    <w:rsid w:val="009C1BBB"/>
    <w:rsid w:val="009D1AA3"/>
    <w:rsid w:val="009D6C75"/>
    <w:rsid w:val="009E19C4"/>
    <w:rsid w:val="009E7D49"/>
    <w:rsid w:val="009F72A2"/>
    <w:rsid w:val="00A0587D"/>
    <w:rsid w:val="00A05B64"/>
    <w:rsid w:val="00A15F68"/>
    <w:rsid w:val="00A20C31"/>
    <w:rsid w:val="00A33F2F"/>
    <w:rsid w:val="00A350EF"/>
    <w:rsid w:val="00A65E58"/>
    <w:rsid w:val="00A72774"/>
    <w:rsid w:val="00A85F7E"/>
    <w:rsid w:val="00A86B8D"/>
    <w:rsid w:val="00AA248F"/>
    <w:rsid w:val="00AA2E38"/>
    <w:rsid w:val="00AA357F"/>
    <w:rsid w:val="00AA71A3"/>
    <w:rsid w:val="00AB0693"/>
    <w:rsid w:val="00AB0A6D"/>
    <w:rsid w:val="00AB33C1"/>
    <w:rsid w:val="00AC07F0"/>
    <w:rsid w:val="00AD04A4"/>
    <w:rsid w:val="00AD0D80"/>
    <w:rsid w:val="00AD2235"/>
    <w:rsid w:val="00AD6342"/>
    <w:rsid w:val="00AD65AC"/>
    <w:rsid w:val="00AE0CE2"/>
    <w:rsid w:val="00AE0D3A"/>
    <w:rsid w:val="00AE15EF"/>
    <w:rsid w:val="00AE35CA"/>
    <w:rsid w:val="00AF238D"/>
    <w:rsid w:val="00B01E13"/>
    <w:rsid w:val="00B027CC"/>
    <w:rsid w:val="00B04688"/>
    <w:rsid w:val="00B11DD3"/>
    <w:rsid w:val="00B12DF5"/>
    <w:rsid w:val="00B20D4C"/>
    <w:rsid w:val="00B27A7E"/>
    <w:rsid w:val="00B30208"/>
    <w:rsid w:val="00B3445F"/>
    <w:rsid w:val="00B4314F"/>
    <w:rsid w:val="00B45C3D"/>
    <w:rsid w:val="00B47F77"/>
    <w:rsid w:val="00B50DC1"/>
    <w:rsid w:val="00B6356D"/>
    <w:rsid w:val="00B71F30"/>
    <w:rsid w:val="00B841A1"/>
    <w:rsid w:val="00B92D4A"/>
    <w:rsid w:val="00B9501D"/>
    <w:rsid w:val="00BA1D2D"/>
    <w:rsid w:val="00BA51A8"/>
    <w:rsid w:val="00BB17F6"/>
    <w:rsid w:val="00BB6E17"/>
    <w:rsid w:val="00BB761C"/>
    <w:rsid w:val="00BC6DF6"/>
    <w:rsid w:val="00BC7D5B"/>
    <w:rsid w:val="00BD08B1"/>
    <w:rsid w:val="00BD1ED5"/>
    <w:rsid w:val="00BD32C0"/>
    <w:rsid w:val="00BD763C"/>
    <w:rsid w:val="00BD7F96"/>
    <w:rsid w:val="00BE53BB"/>
    <w:rsid w:val="00BE57BB"/>
    <w:rsid w:val="00BF2B4B"/>
    <w:rsid w:val="00BF3629"/>
    <w:rsid w:val="00BF68B2"/>
    <w:rsid w:val="00C03659"/>
    <w:rsid w:val="00C0442A"/>
    <w:rsid w:val="00C0620E"/>
    <w:rsid w:val="00C0725F"/>
    <w:rsid w:val="00C072D5"/>
    <w:rsid w:val="00C129DE"/>
    <w:rsid w:val="00C14019"/>
    <w:rsid w:val="00C15563"/>
    <w:rsid w:val="00C17EA7"/>
    <w:rsid w:val="00C2166D"/>
    <w:rsid w:val="00C21761"/>
    <w:rsid w:val="00C345A7"/>
    <w:rsid w:val="00C35F49"/>
    <w:rsid w:val="00C36B8F"/>
    <w:rsid w:val="00C37599"/>
    <w:rsid w:val="00C47CA9"/>
    <w:rsid w:val="00C50244"/>
    <w:rsid w:val="00C51161"/>
    <w:rsid w:val="00C533D5"/>
    <w:rsid w:val="00C53938"/>
    <w:rsid w:val="00C571AD"/>
    <w:rsid w:val="00CA4ABD"/>
    <w:rsid w:val="00CA75F3"/>
    <w:rsid w:val="00CB0452"/>
    <w:rsid w:val="00CB3AF7"/>
    <w:rsid w:val="00CC3948"/>
    <w:rsid w:val="00CC5C9B"/>
    <w:rsid w:val="00CC77A5"/>
    <w:rsid w:val="00CD22C8"/>
    <w:rsid w:val="00CF51FB"/>
    <w:rsid w:val="00CF556D"/>
    <w:rsid w:val="00CF5DAB"/>
    <w:rsid w:val="00CF7E96"/>
    <w:rsid w:val="00D02CEF"/>
    <w:rsid w:val="00D0728A"/>
    <w:rsid w:val="00D07367"/>
    <w:rsid w:val="00D214B4"/>
    <w:rsid w:val="00D21E13"/>
    <w:rsid w:val="00D24607"/>
    <w:rsid w:val="00D26737"/>
    <w:rsid w:val="00D26ADB"/>
    <w:rsid w:val="00D32100"/>
    <w:rsid w:val="00D37B3D"/>
    <w:rsid w:val="00D45E3A"/>
    <w:rsid w:val="00D467BD"/>
    <w:rsid w:val="00D607CD"/>
    <w:rsid w:val="00D612C6"/>
    <w:rsid w:val="00D83135"/>
    <w:rsid w:val="00D83636"/>
    <w:rsid w:val="00D9500D"/>
    <w:rsid w:val="00DA2666"/>
    <w:rsid w:val="00DA2F50"/>
    <w:rsid w:val="00DA50BD"/>
    <w:rsid w:val="00DB2A56"/>
    <w:rsid w:val="00DB36BF"/>
    <w:rsid w:val="00DB5347"/>
    <w:rsid w:val="00DD1D39"/>
    <w:rsid w:val="00DD4FA9"/>
    <w:rsid w:val="00DD74C2"/>
    <w:rsid w:val="00DE1C2B"/>
    <w:rsid w:val="00DE3FA8"/>
    <w:rsid w:val="00DE5DC3"/>
    <w:rsid w:val="00DE7FEE"/>
    <w:rsid w:val="00DF4651"/>
    <w:rsid w:val="00DF550E"/>
    <w:rsid w:val="00DF650E"/>
    <w:rsid w:val="00DF6EBC"/>
    <w:rsid w:val="00DF71CC"/>
    <w:rsid w:val="00E03025"/>
    <w:rsid w:val="00E04A7C"/>
    <w:rsid w:val="00E17F1E"/>
    <w:rsid w:val="00E21EDA"/>
    <w:rsid w:val="00E236B2"/>
    <w:rsid w:val="00E23862"/>
    <w:rsid w:val="00E256F7"/>
    <w:rsid w:val="00E26C8C"/>
    <w:rsid w:val="00E317CE"/>
    <w:rsid w:val="00E357D2"/>
    <w:rsid w:val="00E50122"/>
    <w:rsid w:val="00E57B28"/>
    <w:rsid w:val="00E612F5"/>
    <w:rsid w:val="00E62826"/>
    <w:rsid w:val="00E672F7"/>
    <w:rsid w:val="00E74065"/>
    <w:rsid w:val="00E75990"/>
    <w:rsid w:val="00E816CE"/>
    <w:rsid w:val="00E8457C"/>
    <w:rsid w:val="00E85646"/>
    <w:rsid w:val="00E85D00"/>
    <w:rsid w:val="00E8723F"/>
    <w:rsid w:val="00E91968"/>
    <w:rsid w:val="00EA1108"/>
    <w:rsid w:val="00EA34BB"/>
    <w:rsid w:val="00EA404C"/>
    <w:rsid w:val="00EA6827"/>
    <w:rsid w:val="00EB08AD"/>
    <w:rsid w:val="00EB5B73"/>
    <w:rsid w:val="00EC4A7E"/>
    <w:rsid w:val="00EC7618"/>
    <w:rsid w:val="00EC787B"/>
    <w:rsid w:val="00ED6E93"/>
    <w:rsid w:val="00EE0331"/>
    <w:rsid w:val="00EE2B20"/>
    <w:rsid w:val="00EE40B5"/>
    <w:rsid w:val="00EF3956"/>
    <w:rsid w:val="00EF3E4A"/>
    <w:rsid w:val="00F0321A"/>
    <w:rsid w:val="00F04178"/>
    <w:rsid w:val="00F06461"/>
    <w:rsid w:val="00F079AD"/>
    <w:rsid w:val="00F13814"/>
    <w:rsid w:val="00F20675"/>
    <w:rsid w:val="00F25720"/>
    <w:rsid w:val="00F310CE"/>
    <w:rsid w:val="00F354E3"/>
    <w:rsid w:val="00F404A9"/>
    <w:rsid w:val="00F42DD5"/>
    <w:rsid w:val="00F43D05"/>
    <w:rsid w:val="00F558B4"/>
    <w:rsid w:val="00F56F3C"/>
    <w:rsid w:val="00F64473"/>
    <w:rsid w:val="00F73FCB"/>
    <w:rsid w:val="00F807C1"/>
    <w:rsid w:val="00F82FFD"/>
    <w:rsid w:val="00F8602D"/>
    <w:rsid w:val="00F86D34"/>
    <w:rsid w:val="00F87285"/>
    <w:rsid w:val="00F908AB"/>
    <w:rsid w:val="00FA0311"/>
    <w:rsid w:val="00FA067C"/>
    <w:rsid w:val="00FB3C08"/>
    <w:rsid w:val="00FB4B6E"/>
    <w:rsid w:val="00FB4F89"/>
    <w:rsid w:val="00FC16C7"/>
    <w:rsid w:val="00FC2939"/>
    <w:rsid w:val="00FC635B"/>
    <w:rsid w:val="00FD0CBC"/>
    <w:rsid w:val="00FD1696"/>
    <w:rsid w:val="00FE03AD"/>
    <w:rsid w:val="00FE3988"/>
    <w:rsid w:val="00FE5D1C"/>
    <w:rsid w:val="00FE6C8D"/>
    <w:rsid w:val="00FF01AF"/>
    <w:rsid w:val="00FF2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7B7CD11-3FCE-4140-A8C9-4F20910CE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4B0F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A5AEF"/>
    <w:pPr>
      <w:keepNext/>
      <w:outlineLvl w:val="0"/>
    </w:pPr>
    <w:rPr>
      <w:b/>
      <w:bCs/>
      <w:sz w:val="20"/>
      <w:szCs w:val="20"/>
      <w:lang w:val="en-US" w:eastAsia="x-none"/>
    </w:rPr>
  </w:style>
  <w:style w:type="paragraph" w:styleId="Nagwek2">
    <w:name w:val="heading 2"/>
    <w:basedOn w:val="Normalny"/>
    <w:next w:val="Normalny"/>
    <w:link w:val="Nagwek2Znak"/>
    <w:qFormat/>
    <w:rsid w:val="002A5AEF"/>
    <w:pPr>
      <w:keepNext/>
      <w:outlineLvl w:val="1"/>
    </w:pPr>
    <w:rPr>
      <w:i/>
      <w:iCs/>
      <w:sz w:val="20"/>
      <w:szCs w:val="20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2A5AEF"/>
    <w:pPr>
      <w:keepNext/>
      <w:outlineLvl w:val="2"/>
    </w:pPr>
    <w:rPr>
      <w:b/>
      <w:bCs/>
      <w:u w:val="single"/>
      <w:lang w:val="en-US" w:eastAsia="x-none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70853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Nagwek6">
    <w:name w:val="heading 6"/>
    <w:basedOn w:val="Normalny"/>
    <w:next w:val="Normalny"/>
    <w:link w:val="Nagwek6Znak"/>
    <w:qFormat/>
    <w:rsid w:val="002A5AEF"/>
    <w:pPr>
      <w:keepNext/>
      <w:outlineLvl w:val="5"/>
    </w:pPr>
    <w:rPr>
      <w:b/>
      <w:bCs/>
      <w:i/>
      <w:iCs/>
      <w:sz w:val="20"/>
      <w:lang w:val="x-none" w:eastAsia="x-none"/>
    </w:rPr>
  </w:style>
  <w:style w:type="paragraph" w:styleId="Nagwek7">
    <w:name w:val="heading 7"/>
    <w:basedOn w:val="Normalny"/>
    <w:next w:val="Normalny"/>
    <w:link w:val="Nagwek7Znak"/>
    <w:qFormat/>
    <w:rsid w:val="002A5AEF"/>
    <w:pPr>
      <w:keepNext/>
      <w:outlineLvl w:val="6"/>
    </w:pPr>
    <w:rPr>
      <w:i/>
      <w:iCs/>
      <w:lang w:val="en-US" w:eastAsia="x-none"/>
    </w:rPr>
  </w:style>
  <w:style w:type="paragraph" w:styleId="Nagwek8">
    <w:name w:val="heading 8"/>
    <w:basedOn w:val="Normalny"/>
    <w:next w:val="Normalny"/>
    <w:link w:val="Nagwek8Znak"/>
    <w:qFormat/>
    <w:rsid w:val="002A5AEF"/>
    <w:pPr>
      <w:keepNext/>
      <w:keepLines/>
      <w:widowControl w:val="0"/>
      <w:outlineLvl w:val="7"/>
    </w:pPr>
    <w:rPr>
      <w:i/>
      <w:iCs/>
      <w:color w:val="999999"/>
      <w:sz w:val="20"/>
      <w:szCs w:val="20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unhideWhenUsed/>
    <w:rsid w:val="00064B0F"/>
    <w:pPr>
      <w:spacing w:after="120"/>
    </w:pPr>
    <w:rPr>
      <w:lang w:val="x-none"/>
    </w:rPr>
  </w:style>
  <w:style w:type="character" w:customStyle="1" w:styleId="TekstpodstawowyZnak">
    <w:name w:val="Tekst podstawowy Znak"/>
    <w:link w:val="Tekstpodstawowy"/>
    <w:uiPriority w:val="99"/>
    <w:rsid w:val="00064B0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064B0F"/>
    <w:pPr>
      <w:tabs>
        <w:tab w:val="center" w:pos="4536"/>
        <w:tab w:val="right" w:pos="9072"/>
      </w:tabs>
    </w:pPr>
    <w:rPr>
      <w:rFonts w:ascii="Calibri" w:hAnsi="Calibri"/>
      <w:sz w:val="20"/>
      <w:szCs w:val="20"/>
      <w:lang w:val="x-none"/>
    </w:rPr>
  </w:style>
  <w:style w:type="character" w:customStyle="1" w:styleId="StopkaZnak">
    <w:name w:val="Stopka Znak"/>
    <w:link w:val="Stopka"/>
    <w:uiPriority w:val="99"/>
    <w:rsid w:val="00064B0F"/>
    <w:rPr>
      <w:rFonts w:ascii="Calibri" w:eastAsia="Times New Roman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064B0F"/>
    <w:pPr>
      <w:ind w:left="708"/>
    </w:pPr>
  </w:style>
  <w:style w:type="character" w:customStyle="1" w:styleId="h1">
    <w:name w:val="h1"/>
    <w:basedOn w:val="Domylnaczcionkaakapitu"/>
    <w:rsid w:val="00064B0F"/>
  </w:style>
  <w:style w:type="character" w:customStyle="1" w:styleId="h2">
    <w:name w:val="h2"/>
    <w:basedOn w:val="Domylnaczcionkaakapitu"/>
    <w:rsid w:val="00064B0F"/>
  </w:style>
  <w:style w:type="paragraph" w:customStyle="1" w:styleId="celp">
    <w:name w:val="cel_p"/>
    <w:basedOn w:val="Normalny"/>
    <w:rsid w:val="00064B0F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064B0F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A4948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9A494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umerstrony">
    <w:name w:val="page number"/>
    <w:uiPriority w:val="99"/>
    <w:unhideWhenUsed/>
    <w:rsid w:val="00817ACE"/>
    <w:rPr>
      <w:rFonts w:eastAsia="Times New Roman" w:cs="Times New Roman"/>
      <w:bCs w:val="0"/>
      <w:iCs w:val="0"/>
      <w:szCs w:val="22"/>
      <w:lang w:val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2A5AEF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uiPriority w:val="99"/>
    <w:semiHidden/>
    <w:rsid w:val="002A5AEF"/>
    <w:rPr>
      <w:rFonts w:ascii="Times New Roman" w:eastAsia="Times New Roman" w:hAnsi="Times New Roman"/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2A5AEF"/>
    <w:pPr>
      <w:spacing w:after="120"/>
    </w:pPr>
    <w:rPr>
      <w:sz w:val="16"/>
      <w:szCs w:val="16"/>
      <w:lang w:val="x-none" w:eastAsia="x-none"/>
    </w:rPr>
  </w:style>
  <w:style w:type="character" w:customStyle="1" w:styleId="Tekstpodstawowy3Znak">
    <w:name w:val="Tekst podstawowy 3 Znak"/>
    <w:link w:val="Tekstpodstawowy3"/>
    <w:uiPriority w:val="99"/>
    <w:semiHidden/>
    <w:rsid w:val="002A5AEF"/>
    <w:rPr>
      <w:rFonts w:ascii="Times New Roman" w:eastAsia="Times New Roman" w:hAnsi="Times New Roman"/>
      <w:sz w:val="16"/>
      <w:szCs w:val="16"/>
    </w:rPr>
  </w:style>
  <w:style w:type="character" w:customStyle="1" w:styleId="Nagwek1Znak">
    <w:name w:val="Nagłówek 1 Znak"/>
    <w:link w:val="Nagwek1"/>
    <w:rsid w:val="002A5AEF"/>
    <w:rPr>
      <w:rFonts w:ascii="Times New Roman" w:eastAsia="Times New Roman" w:hAnsi="Times New Roman"/>
      <w:b/>
      <w:bCs/>
      <w:lang w:val="en-US"/>
    </w:rPr>
  </w:style>
  <w:style w:type="character" w:customStyle="1" w:styleId="Nagwek2Znak">
    <w:name w:val="Nagłówek 2 Znak"/>
    <w:link w:val="Nagwek2"/>
    <w:rsid w:val="002A5AEF"/>
    <w:rPr>
      <w:rFonts w:ascii="Times New Roman" w:eastAsia="Times New Roman" w:hAnsi="Times New Roman"/>
      <w:i/>
      <w:iCs/>
    </w:rPr>
  </w:style>
  <w:style w:type="character" w:customStyle="1" w:styleId="Nagwek3Znak">
    <w:name w:val="Nagłówek 3 Znak"/>
    <w:link w:val="Nagwek3"/>
    <w:rsid w:val="002A5AEF"/>
    <w:rPr>
      <w:rFonts w:ascii="Times New Roman" w:eastAsia="Times New Roman" w:hAnsi="Times New Roman"/>
      <w:b/>
      <w:bCs/>
      <w:sz w:val="24"/>
      <w:szCs w:val="24"/>
      <w:u w:val="single"/>
      <w:lang w:val="en-US"/>
    </w:rPr>
  </w:style>
  <w:style w:type="character" w:customStyle="1" w:styleId="Nagwek6Znak">
    <w:name w:val="Nagłówek 6 Znak"/>
    <w:link w:val="Nagwek6"/>
    <w:rsid w:val="002A5AEF"/>
    <w:rPr>
      <w:rFonts w:ascii="Times New Roman" w:eastAsia="Times New Roman" w:hAnsi="Times New Roman"/>
      <w:b/>
      <w:bCs/>
      <w:i/>
      <w:iCs/>
      <w:szCs w:val="24"/>
    </w:rPr>
  </w:style>
  <w:style w:type="character" w:customStyle="1" w:styleId="Nagwek7Znak">
    <w:name w:val="Nagłówek 7 Znak"/>
    <w:link w:val="Nagwek7"/>
    <w:rsid w:val="002A5AEF"/>
    <w:rPr>
      <w:rFonts w:ascii="Times New Roman" w:eastAsia="Times New Roman" w:hAnsi="Times New Roman"/>
      <w:i/>
      <w:iCs/>
      <w:sz w:val="24"/>
      <w:szCs w:val="24"/>
      <w:lang w:val="en-US"/>
    </w:rPr>
  </w:style>
  <w:style w:type="character" w:customStyle="1" w:styleId="Nagwek8Znak">
    <w:name w:val="Nagłówek 8 Znak"/>
    <w:link w:val="Nagwek8"/>
    <w:rsid w:val="002A5AEF"/>
    <w:rPr>
      <w:rFonts w:ascii="Times New Roman" w:eastAsia="Times New Roman" w:hAnsi="Times New Roman"/>
      <w:i/>
      <w:iCs/>
      <w:color w:val="999999"/>
    </w:rPr>
  </w:style>
  <w:style w:type="paragraph" w:styleId="Tekstblokowy">
    <w:name w:val="Block Text"/>
    <w:basedOn w:val="Normalny"/>
    <w:rsid w:val="002A5AEF"/>
    <w:pPr>
      <w:keepNext/>
      <w:keepLines/>
      <w:ind w:left="57" w:right="57"/>
    </w:pPr>
    <w:rPr>
      <w:rFonts w:ascii="Arial" w:hAnsi="Arial" w:cs="Arial"/>
      <w:i/>
      <w:iCs/>
      <w:color w:val="006699"/>
      <w:sz w:val="18"/>
      <w:szCs w:val="20"/>
    </w:rPr>
  </w:style>
  <w:style w:type="character" w:customStyle="1" w:styleId="Nagwek5Znak">
    <w:name w:val="Nagłówek 5 Znak"/>
    <w:link w:val="Nagwek5"/>
    <w:uiPriority w:val="9"/>
    <w:semiHidden/>
    <w:rsid w:val="0017085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Odwoaniedokomentarza">
    <w:name w:val="annotation reference"/>
    <w:uiPriority w:val="99"/>
    <w:semiHidden/>
    <w:unhideWhenUsed/>
    <w:rsid w:val="0074354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3548"/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743548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354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743548"/>
    <w:rPr>
      <w:rFonts w:ascii="Times New Roman" w:eastAsia="Times New Roman" w:hAnsi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3548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743548"/>
    <w:rPr>
      <w:rFonts w:ascii="Tahoma" w:eastAsia="Times New Roman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D21E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nhideWhenUsed/>
    <w:rsid w:val="00EA404C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DF71CC"/>
    <w:pPr>
      <w:spacing w:after="120"/>
      <w:ind w:left="283"/>
    </w:pPr>
    <w:rPr>
      <w:lang w:val="x-none" w:eastAsia="x-none"/>
    </w:rPr>
  </w:style>
  <w:style w:type="character" w:customStyle="1" w:styleId="TekstpodstawowywcityZnak">
    <w:name w:val="Tekst podstawowy wcięty Znak"/>
    <w:link w:val="Tekstpodstawowywcity"/>
    <w:uiPriority w:val="99"/>
    <w:rsid w:val="00DF71CC"/>
    <w:rPr>
      <w:rFonts w:ascii="Times New Roman" w:eastAsia="Times New Roman" w:hAnsi="Times New Roman"/>
      <w:sz w:val="24"/>
      <w:szCs w:val="24"/>
    </w:rPr>
  </w:style>
  <w:style w:type="character" w:customStyle="1" w:styleId="FontStyle36">
    <w:name w:val="Font Style36"/>
    <w:rsid w:val="008058FB"/>
    <w:rPr>
      <w:rFonts w:ascii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8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725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735079">
                  <w:marLeft w:val="0"/>
                  <w:marRight w:val="2928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84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60697">
                          <w:marLeft w:val="0"/>
                          <w:marRight w:val="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5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5A8A5D-CDE3-49CF-8C0C-7ACF5D040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0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</dc:creator>
  <cp:lastModifiedBy>Michał Poros</cp:lastModifiedBy>
  <cp:revision>2</cp:revision>
  <cp:lastPrinted>2012-03-05T13:44:00Z</cp:lastPrinted>
  <dcterms:created xsi:type="dcterms:W3CDTF">2017-08-24T10:01:00Z</dcterms:created>
  <dcterms:modified xsi:type="dcterms:W3CDTF">2017-08-24T10:01:00Z</dcterms:modified>
</cp:coreProperties>
</file>